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EDE81" w14:textId="5A3DFF56" w:rsidR="00703501" w:rsidRDefault="0054058D">
      <w:proofErr w:type="spellStart"/>
      <w:r>
        <w:t>Brain_phantom</w:t>
      </w:r>
      <w:proofErr w:type="spellEnd"/>
      <w:r>
        <w:t>-master</w:t>
      </w:r>
    </w:p>
    <w:p w14:paraId="2E282466" w14:textId="55092BF4" w:rsidR="0005384D" w:rsidRDefault="0005384D"/>
    <w:p w14:paraId="5BE813BE" w14:textId="77777777" w:rsidR="0005384D" w:rsidRDefault="0005384D"/>
    <w:p w14:paraId="4C6271C7" w14:textId="74C135F7" w:rsidR="00703501" w:rsidRDefault="008B7489">
      <w:r>
        <w:t>Phantomdynamic.pro</w:t>
      </w:r>
    </w:p>
    <w:p w14:paraId="46396EDC" w14:textId="1BCE4941" w:rsidR="00703501" w:rsidRDefault="00703501" w:rsidP="00717FF2"/>
    <w:p w14:paraId="53DD157C" w14:textId="0CC2FAD8" w:rsidR="00717FF2" w:rsidRDefault="00717FF2" w:rsidP="00717FF2">
      <w:r>
        <w:t>Tpc</w:t>
      </w:r>
      <w:r w:rsidR="00F45435">
        <w:t>.txt</w:t>
      </w:r>
      <w:r>
        <w:t xml:space="preserve"> add noise</w:t>
      </w:r>
    </w:p>
    <w:p w14:paraId="274A8316" w14:textId="34984490" w:rsidR="00717FF2" w:rsidRDefault="00717FF2" w:rsidP="00717FF2"/>
    <w:p w14:paraId="508B1603" w14:textId="02D858CB" w:rsidR="00FF4D78" w:rsidRDefault="00FF4D78" w:rsidP="00717FF2"/>
    <w:p w14:paraId="40D32635" w14:textId="52D2DADE" w:rsidR="00FF4D78" w:rsidRDefault="00FF4D78" w:rsidP="00717FF2">
      <w:r>
        <w:t>Save as nifty in ImageJ</w:t>
      </w:r>
    </w:p>
    <w:p w14:paraId="7E2361B8" w14:textId="2E68BF57" w:rsidR="00FF4D78" w:rsidRDefault="00FF4D78" w:rsidP="00717FF2"/>
    <w:p w14:paraId="03812AE0" w14:textId="0D5684AE" w:rsidR="00FF4D78" w:rsidRDefault="00FF4D78" w:rsidP="00717FF2"/>
    <w:p w14:paraId="4B2CCE9E" w14:textId="61CC6394" w:rsidR="00FF4D78" w:rsidRDefault="00FF4D78" w:rsidP="00717FF2">
      <w:r>
        <w:t>Fabber_c2</w:t>
      </w:r>
      <w:r w:rsidR="00601868">
        <w:t xml:space="preserve">_pet </w:t>
      </w:r>
      <w:proofErr w:type="spellStart"/>
      <w:r w:rsidR="00601868">
        <w:t>vb</w:t>
      </w:r>
      <w:proofErr w:type="spellEnd"/>
      <w:r w:rsidR="00601868">
        <w:t xml:space="preserve">, </w:t>
      </w:r>
      <w:proofErr w:type="spellStart"/>
      <w:r w:rsidR="00601868">
        <w:t>spatialvb</w:t>
      </w:r>
      <w:proofErr w:type="spellEnd"/>
      <w:r w:rsidR="00601868">
        <w:t xml:space="preserve">, </w:t>
      </w:r>
      <w:proofErr w:type="spellStart"/>
      <w:r w:rsidR="00601868">
        <w:t>Imageprior</w:t>
      </w:r>
      <w:proofErr w:type="spellEnd"/>
      <w:r w:rsidR="00601868">
        <w:t xml:space="preserve">, </w:t>
      </w:r>
      <w:proofErr w:type="spellStart"/>
      <w:r w:rsidR="00601868">
        <w:t>markovprior</w:t>
      </w:r>
      <w:proofErr w:type="spellEnd"/>
    </w:p>
    <w:p w14:paraId="7914FF93" w14:textId="359DB04D" w:rsidR="00AE2750" w:rsidRDefault="00AE2750" w:rsidP="00717FF2"/>
    <w:p w14:paraId="7D814439" w14:textId="63233F22" w:rsidR="00AE2750" w:rsidRDefault="00AE2750" w:rsidP="00717FF2"/>
    <w:p w14:paraId="5A39E214" w14:textId="5905A61D" w:rsidR="00AE2750" w:rsidRDefault="00AE2750" w:rsidP="00717FF2">
      <w:r>
        <w:t>MCMC</w:t>
      </w:r>
    </w:p>
    <w:p w14:paraId="6E9AAABB" w14:textId="77777777" w:rsidR="00717FF2" w:rsidRDefault="00717FF2" w:rsidP="00717FF2"/>
    <w:p w14:paraId="5EC73EA3" w14:textId="1CBACD35" w:rsidR="00570E71" w:rsidRDefault="00570E71"/>
    <w:p w14:paraId="455F2380" w14:textId="6DE1B6A5" w:rsidR="00570E71" w:rsidRDefault="00570E71"/>
    <w:p w14:paraId="0728CD48" w14:textId="43580804" w:rsidR="00570E71" w:rsidRDefault="00570E71"/>
    <w:p w14:paraId="23385886" w14:textId="43A8C2B4" w:rsidR="00570E71" w:rsidRDefault="00570E71"/>
    <w:p w14:paraId="3C424BCE" w14:textId="56630490" w:rsidR="00570E71" w:rsidRDefault="00570E71"/>
    <w:p w14:paraId="2FB2E347" w14:textId="7CC5E1E6" w:rsidR="00570E71" w:rsidRDefault="00570E71"/>
    <w:p w14:paraId="4E781CDB" w14:textId="77777777" w:rsidR="00570E71" w:rsidRDefault="00570E71"/>
    <w:p w14:paraId="609E727B" w14:textId="77777777" w:rsidR="00703501" w:rsidRDefault="00703501"/>
    <w:p w14:paraId="7F0A4CFC" w14:textId="564438AE" w:rsidR="00703501" w:rsidRDefault="009A521E">
      <w:proofErr w:type="gramStart"/>
      <w:r w:rsidRPr="007B0DB9">
        <w:t>./</w:t>
      </w:r>
      <w:proofErr w:type="spellStart"/>
      <w:proofErr w:type="gramEnd"/>
      <w:r w:rsidRPr="007B0DB9">
        <w:t>fabber_pet</w:t>
      </w:r>
      <w:proofErr w:type="spellEnd"/>
      <w:r w:rsidRPr="007B0DB9">
        <w:t xml:space="preserve"> --method=</w:t>
      </w:r>
      <w:proofErr w:type="spellStart"/>
      <w:r>
        <w:t>nlls</w:t>
      </w:r>
      <w:proofErr w:type="spellEnd"/>
      <w:r w:rsidRPr="007B0DB9">
        <w:t xml:space="preserve"> --model=pet --data=</w:t>
      </w:r>
      <w:proofErr w:type="spellStart"/>
      <w:r w:rsidRPr="007B0DB9">
        <w:t>actimg.nii</w:t>
      </w:r>
      <w:proofErr w:type="spellEnd"/>
      <w:r w:rsidRPr="007B0DB9">
        <w:t xml:space="preserve"> --mask=</w:t>
      </w:r>
      <w:proofErr w:type="spellStart"/>
      <w:r w:rsidRPr="007B0DB9">
        <w:t>mask.nii</w:t>
      </w:r>
      <w:proofErr w:type="spellEnd"/>
      <w:r w:rsidRPr="007B0DB9">
        <w:t xml:space="preserve"> --plasma_t=plasma_t.txt --plasma_c=plasma_c.txt --noise=white --noise-pattern=1</w:t>
      </w:r>
      <w:r>
        <w:t xml:space="preserve"> </w:t>
      </w:r>
      <w:r w:rsidRPr="007B0DB9">
        <w:t>--</w:t>
      </w:r>
      <w:proofErr w:type="spellStart"/>
      <w:r w:rsidRPr="007B0DB9">
        <w:t>nsample</w:t>
      </w:r>
      <w:proofErr w:type="spellEnd"/>
      <w:r w:rsidRPr="007B0DB9">
        <w:t xml:space="preserve">=23 --allow-bad-voxels </w:t>
      </w:r>
    </w:p>
    <w:p w14:paraId="13DD8D91" w14:textId="77777777" w:rsidR="00703501" w:rsidRDefault="00703501"/>
    <w:p w14:paraId="726AD884" w14:textId="4FE8E80D" w:rsidR="00703501" w:rsidRDefault="009A521E">
      <w:proofErr w:type="gramStart"/>
      <w:r>
        <w:t>;;</w:t>
      </w:r>
      <w:proofErr w:type="gramEnd"/>
      <w:r>
        <w:t xml:space="preserve"> </w:t>
      </w:r>
      <w:proofErr w:type="spellStart"/>
      <w:r>
        <w:t>vb</w:t>
      </w:r>
      <w:proofErr w:type="spellEnd"/>
    </w:p>
    <w:p w14:paraId="2FF093C5" w14:textId="1E0F4915" w:rsidR="00703501" w:rsidRDefault="009A521E">
      <w:proofErr w:type="gramStart"/>
      <w:r w:rsidRPr="007B0DB9">
        <w:lastRenderedPageBreak/>
        <w:t>./</w:t>
      </w:r>
      <w:proofErr w:type="spellStart"/>
      <w:proofErr w:type="gramEnd"/>
      <w:r w:rsidRPr="007B0DB9">
        <w:t>fabber_pet</w:t>
      </w:r>
      <w:proofErr w:type="spellEnd"/>
      <w:r w:rsidRPr="007B0DB9">
        <w:t xml:space="preserve"> --method=</w:t>
      </w:r>
      <w:proofErr w:type="spellStart"/>
      <w:r w:rsidRPr="007B0DB9">
        <w:t>vb</w:t>
      </w:r>
      <w:proofErr w:type="spellEnd"/>
      <w:r w:rsidRPr="007B0DB9">
        <w:t xml:space="preserve"> --model=pet --data=</w:t>
      </w:r>
      <w:proofErr w:type="spellStart"/>
      <w:r w:rsidRPr="007B0DB9">
        <w:t>actimg.nii</w:t>
      </w:r>
      <w:proofErr w:type="spellEnd"/>
      <w:r w:rsidRPr="007B0DB9">
        <w:t xml:space="preserve"> --mask=</w:t>
      </w:r>
      <w:proofErr w:type="spellStart"/>
      <w:r w:rsidRPr="007B0DB9">
        <w:t>mask.nii</w:t>
      </w:r>
      <w:proofErr w:type="spellEnd"/>
      <w:r w:rsidRPr="007B0DB9">
        <w:t xml:space="preserve"> --plasma_t=plasma_t.txt --plasma_c=plasma_c.txt --noise=white --noise-pattern=1</w:t>
      </w:r>
      <w:r>
        <w:t xml:space="preserve"> </w:t>
      </w:r>
      <w:r w:rsidRPr="007B0DB9">
        <w:t>--</w:t>
      </w:r>
      <w:proofErr w:type="spellStart"/>
      <w:r w:rsidRPr="007B0DB9">
        <w:t>nsample</w:t>
      </w:r>
      <w:proofErr w:type="spellEnd"/>
      <w:r w:rsidRPr="007B0DB9">
        <w:t xml:space="preserve">=23 --allow-bad-voxels </w:t>
      </w:r>
    </w:p>
    <w:p w14:paraId="2E50949F" w14:textId="77777777" w:rsidR="00703501" w:rsidRDefault="00703501"/>
    <w:p w14:paraId="2EF7DAC4" w14:textId="3A913C0B" w:rsidR="00703501" w:rsidRDefault="009A521E">
      <w:proofErr w:type="gramStart"/>
      <w:r>
        <w:t>;;</w:t>
      </w:r>
      <w:proofErr w:type="gramEnd"/>
      <w:r>
        <w:t xml:space="preserve"> spatial prior</w:t>
      </w:r>
    </w:p>
    <w:p w14:paraId="1770A158" w14:textId="00FD76C3" w:rsidR="00703501" w:rsidRDefault="001A5CA8">
      <w:r w:rsidRPr="007B0DB9">
        <w:t>./</w:t>
      </w:r>
      <w:proofErr w:type="spellStart"/>
      <w:r w:rsidRPr="007B0DB9">
        <w:t>fabber_pet</w:t>
      </w:r>
      <w:proofErr w:type="spellEnd"/>
      <w:r w:rsidRPr="007B0DB9">
        <w:t xml:space="preserve"> --method=</w:t>
      </w:r>
      <w:proofErr w:type="spellStart"/>
      <w:r w:rsidRPr="007B0DB9">
        <w:t>spatialvb</w:t>
      </w:r>
      <w:proofErr w:type="spellEnd"/>
      <w:r w:rsidRPr="007B0DB9">
        <w:t xml:space="preserve"> --model=pet --data=</w:t>
      </w:r>
      <w:proofErr w:type="spellStart"/>
      <w:r w:rsidRPr="007B0DB9">
        <w:t>actimg.nii</w:t>
      </w:r>
      <w:proofErr w:type="spellEnd"/>
      <w:r w:rsidRPr="007B0DB9">
        <w:t xml:space="preserve"> --mask=</w:t>
      </w:r>
      <w:proofErr w:type="spellStart"/>
      <w:r w:rsidRPr="007B0DB9">
        <w:t>mask.nii</w:t>
      </w:r>
      <w:proofErr w:type="spellEnd"/>
      <w:r w:rsidRPr="007B0DB9">
        <w:t xml:space="preserve"> --plasma_t=plasma_t.txt --plasma_c=plasma_c.txt --noise=white --noise-pattern=1</w:t>
      </w:r>
      <w:r>
        <w:t xml:space="preserve"> </w:t>
      </w:r>
      <w:r w:rsidRPr="007B0DB9">
        <w:t>--</w:t>
      </w:r>
      <w:proofErr w:type="spellStart"/>
      <w:r w:rsidRPr="007B0DB9">
        <w:t>nsample</w:t>
      </w:r>
      <w:proofErr w:type="spellEnd"/>
      <w:r w:rsidRPr="007B0DB9">
        <w:t xml:space="preserve">=23 </w:t>
      </w:r>
      <w:r>
        <w:t>--PSP_byname1</w:t>
      </w:r>
      <w:r w:rsidRPr="007B0DB9">
        <w:t>=</w:t>
      </w:r>
      <w:r>
        <w:t>K1 --PSP_byname1_type=</w:t>
      </w:r>
      <w:r w:rsidRPr="007B0DB9">
        <w:t xml:space="preserve">M </w:t>
      </w:r>
      <w:r>
        <w:t>--PSP_byname2</w:t>
      </w:r>
      <w:r w:rsidRPr="007B0DB9">
        <w:t>=</w:t>
      </w:r>
      <w:r>
        <w:t>k2 --PSP_byname2_type=</w:t>
      </w:r>
      <w:r w:rsidRPr="007B0DB9">
        <w:t>M --allow-bad-voxels --max-iterations=</w:t>
      </w:r>
      <w:r>
        <w:t>10</w:t>
      </w:r>
    </w:p>
    <w:p w14:paraId="16C1B57D" w14:textId="205C3B0E" w:rsidR="001A5CA8" w:rsidRDefault="001A5CA8"/>
    <w:p w14:paraId="0D52415F" w14:textId="28496581" w:rsidR="001A5CA8" w:rsidRDefault="009A521E">
      <w:proofErr w:type="gramStart"/>
      <w:r>
        <w:t>;;</w:t>
      </w:r>
      <w:proofErr w:type="gramEnd"/>
      <w:r>
        <w:t>noise pattern</w:t>
      </w:r>
    </w:p>
    <w:p w14:paraId="7A102DE6" w14:textId="24EA4204" w:rsidR="00703501" w:rsidRDefault="001A5CA8">
      <w:r w:rsidRPr="007B0DB9">
        <w:t>./</w:t>
      </w:r>
      <w:proofErr w:type="spellStart"/>
      <w:r w:rsidRPr="007B0DB9">
        <w:t>fabber_pet</w:t>
      </w:r>
      <w:proofErr w:type="spellEnd"/>
      <w:r w:rsidRPr="007B0DB9">
        <w:t xml:space="preserve"> --method=</w:t>
      </w:r>
      <w:proofErr w:type="spellStart"/>
      <w:r w:rsidRPr="007B0DB9">
        <w:t>spatialvb</w:t>
      </w:r>
      <w:proofErr w:type="spellEnd"/>
      <w:r w:rsidRPr="007B0DB9">
        <w:t xml:space="preserve"> --model=pet --data=</w:t>
      </w:r>
      <w:proofErr w:type="spellStart"/>
      <w:r w:rsidRPr="007B0DB9">
        <w:t>actimg.nii</w:t>
      </w:r>
      <w:proofErr w:type="spellEnd"/>
      <w:r w:rsidRPr="007B0DB9">
        <w:t xml:space="preserve"> --mask=</w:t>
      </w:r>
      <w:proofErr w:type="spellStart"/>
      <w:r w:rsidRPr="007B0DB9">
        <w:t>mask.nii</w:t>
      </w:r>
      <w:proofErr w:type="spellEnd"/>
      <w:r w:rsidRPr="007B0DB9">
        <w:t xml:space="preserve"> --plasma_t=plasma_t.txt --plasma_c=plasma_c.txt --noise=white --noise-pattern=11122233344455566677789 --</w:t>
      </w:r>
      <w:proofErr w:type="spellStart"/>
      <w:r w:rsidRPr="007B0DB9">
        <w:t>nsample</w:t>
      </w:r>
      <w:proofErr w:type="spellEnd"/>
      <w:r w:rsidRPr="007B0DB9">
        <w:t xml:space="preserve">=23 </w:t>
      </w:r>
      <w:r>
        <w:t>--PSP_byname1</w:t>
      </w:r>
      <w:r w:rsidRPr="007B0DB9">
        <w:t>=</w:t>
      </w:r>
      <w:r>
        <w:t>K1 --PSP_byname1_type=</w:t>
      </w:r>
      <w:r w:rsidRPr="007B0DB9">
        <w:t xml:space="preserve">M </w:t>
      </w:r>
      <w:r>
        <w:t>--PSP_byname2</w:t>
      </w:r>
      <w:r w:rsidRPr="007B0DB9">
        <w:t>=</w:t>
      </w:r>
      <w:r>
        <w:t>k2 --PSP_byname2_type=</w:t>
      </w:r>
      <w:r w:rsidRPr="007B0DB9">
        <w:t>M --allow-bad-voxels --max-iterations=</w:t>
      </w:r>
      <w:r>
        <w:t>10</w:t>
      </w:r>
    </w:p>
    <w:p w14:paraId="644FC549" w14:textId="22C7D0B8" w:rsidR="007B0DB9" w:rsidRDefault="007B0DB9"/>
    <w:p w14:paraId="669EE7ED" w14:textId="0A8443CE" w:rsidR="009A521E" w:rsidRDefault="009A521E">
      <w:proofErr w:type="gramStart"/>
      <w:r>
        <w:t>;;</w:t>
      </w:r>
      <w:proofErr w:type="gramEnd"/>
      <w:r>
        <w:t xml:space="preserve"> maximum number of iterations</w:t>
      </w:r>
    </w:p>
    <w:p w14:paraId="668B4285" w14:textId="7D29FD6D" w:rsidR="00CC03AF" w:rsidRDefault="007B0DB9" w:rsidP="007B0DB9">
      <w:r w:rsidRPr="007B0DB9">
        <w:t>./</w:t>
      </w:r>
      <w:proofErr w:type="spellStart"/>
      <w:r w:rsidRPr="007B0DB9">
        <w:t>fabber_pet</w:t>
      </w:r>
      <w:proofErr w:type="spellEnd"/>
      <w:r w:rsidRPr="007B0DB9">
        <w:t xml:space="preserve"> --method=</w:t>
      </w:r>
      <w:proofErr w:type="spellStart"/>
      <w:r w:rsidRPr="007B0DB9">
        <w:t>spatialvb</w:t>
      </w:r>
      <w:proofErr w:type="spellEnd"/>
      <w:r w:rsidRPr="007B0DB9">
        <w:t xml:space="preserve"> --model=pet --data=</w:t>
      </w:r>
      <w:proofErr w:type="spellStart"/>
      <w:r w:rsidRPr="007B0DB9">
        <w:t>actimg.nii</w:t>
      </w:r>
      <w:proofErr w:type="spellEnd"/>
      <w:r w:rsidRPr="007B0DB9">
        <w:t xml:space="preserve"> --mask=</w:t>
      </w:r>
      <w:proofErr w:type="spellStart"/>
      <w:r w:rsidRPr="007B0DB9">
        <w:t>mask.nii</w:t>
      </w:r>
      <w:proofErr w:type="spellEnd"/>
      <w:r w:rsidRPr="007B0DB9">
        <w:t xml:space="preserve"> --plasma_t=plasma_t.txt --plasma_c=plasma_c.txt --noise=white --noise-pattern=11122233344455566677789 --</w:t>
      </w:r>
      <w:proofErr w:type="spellStart"/>
      <w:r w:rsidRPr="007B0DB9">
        <w:t>nsample</w:t>
      </w:r>
      <w:proofErr w:type="spellEnd"/>
      <w:r w:rsidRPr="007B0DB9">
        <w:t xml:space="preserve">=23 </w:t>
      </w:r>
      <w:r w:rsidR="00BA22C3">
        <w:t>--PSP_byname1</w:t>
      </w:r>
      <w:r w:rsidRPr="007B0DB9">
        <w:t>=</w:t>
      </w:r>
      <w:r w:rsidR="00BA22C3">
        <w:t xml:space="preserve">K1 </w:t>
      </w:r>
      <w:r w:rsidR="004961D3">
        <w:t>--PSP_byname1_type=</w:t>
      </w:r>
      <w:r w:rsidRPr="007B0DB9">
        <w:t xml:space="preserve">M </w:t>
      </w:r>
      <w:r w:rsidR="00C021D7">
        <w:t>--PSP_byname2</w:t>
      </w:r>
      <w:r w:rsidR="00C021D7" w:rsidRPr="007B0DB9">
        <w:t>=</w:t>
      </w:r>
      <w:r w:rsidR="00C021D7">
        <w:t>k2 --PSP_byname2_type=</w:t>
      </w:r>
      <w:r w:rsidR="00C021D7" w:rsidRPr="007B0DB9">
        <w:t xml:space="preserve">M </w:t>
      </w:r>
      <w:r w:rsidRPr="007B0DB9">
        <w:t>--allow-bad-voxels --max-iterations=8</w:t>
      </w:r>
    </w:p>
    <w:p w14:paraId="4EEC2792" w14:textId="2B32581A" w:rsidR="00AF530D" w:rsidRDefault="00AF530D" w:rsidP="007B0DB9"/>
    <w:p w14:paraId="456A98A3" w14:textId="0ADA3A61" w:rsidR="00D2238F" w:rsidRDefault="00D2238F" w:rsidP="007B0DB9">
      <w:proofErr w:type="gramStart"/>
      <w:r w:rsidRPr="00D2238F">
        <w:t>./</w:t>
      </w:r>
      <w:proofErr w:type="gramEnd"/>
      <w:r w:rsidRPr="00D2238F">
        <w:t>fabber_pet_c1 --method=</w:t>
      </w:r>
      <w:proofErr w:type="spellStart"/>
      <w:r w:rsidRPr="00D2238F">
        <w:t>spatialvb</w:t>
      </w:r>
      <w:proofErr w:type="spellEnd"/>
      <w:r w:rsidRPr="00D2238F">
        <w:t xml:space="preserve"> --model=pet --data=actimg_1comp_noise_turku.nii --mask=</w:t>
      </w:r>
      <w:proofErr w:type="spellStart"/>
      <w:r w:rsidRPr="00D2238F">
        <w:t>mask.nii</w:t>
      </w:r>
      <w:proofErr w:type="spellEnd"/>
      <w:r w:rsidRPr="00D2238F">
        <w:t xml:space="preserve"> --plasma_t=plasma_t.txt --plasma_c=plasma_c.txt --noise=white --</w:t>
      </w:r>
      <w:proofErr w:type="spellStart"/>
      <w:r w:rsidRPr="00D2238F">
        <w:t>nsample</w:t>
      </w:r>
      <w:proofErr w:type="spellEnd"/>
      <w:r w:rsidRPr="00D2238F">
        <w:t>=23 --allow-bad-voxels --output=</w:t>
      </w:r>
      <w:proofErr w:type="spellStart"/>
      <w:r w:rsidRPr="00D2238F">
        <w:t>vbnoise</w:t>
      </w:r>
      <w:proofErr w:type="spellEnd"/>
      <w:r w:rsidRPr="00D2238F">
        <w:t xml:space="preserve"> --pprecision1=1e-5 --pprecision2=1e-5 --</w:t>
      </w:r>
      <w:proofErr w:type="spellStart"/>
      <w:r w:rsidRPr="00D2238F">
        <w:t>usepriorimg</w:t>
      </w:r>
      <w:proofErr w:type="spellEnd"/>
      <w:r w:rsidRPr="00D2238F">
        <w:t xml:space="preserve"> --pmeanimg1=mean_K1_nlls.nii --pmeanimg2=mean_k2_nlls.nii</w:t>
      </w:r>
    </w:p>
    <w:p w14:paraId="0A60DA99" w14:textId="40AEE8A3" w:rsidR="00AF530D" w:rsidRDefault="00AF530D" w:rsidP="007B0DB9"/>
    <w:p w14:paraId="111F92E1" w14:textId="58E5E133" w:rsidR="00AF530D" w:rsidRDefault="00AF530D" w:rsidP="007B0DB9">
      <w:r>
        <w:t>--save</w:t>
      </w:r>
      <w:r w:rsidR="00FC32CC">
        <w:t>-model-fit</w:t>
      </w:r>
    </w:p>
    <w:p w14:paraId="05FD512D" w14:textId="10B81E6A" w:rsidR="00FC32CC" w:rsidRDefault="00FC32CC" w:rsidP="007B0DB9">
      <w:r>
        <w:t>--save-residuals</w:t>
      </w:r>
    </w:p>
    <w:p w14:paraId="027390E5" w14:textId="103B4896" w:rsidR="00155CFD" w:rsidRDefault="00155CFD" w:rsidP="007B0DB9">
      <w:r>
        <w:t>--save-model-extras</w:t>
      </w:r>
    </w:p>
    <w:p w14:paraId="4D5C4CD4" w14:textId="68FC2C8B" w:rsidR="00460391" w:rsidRDefault="00460391" w:rsidP="007B0DB9"/>
    <w:p w14:paraId="2D45ADEF" w14:textId="652E70B4" w:rsidR="00460391" w:rsidRDefault="00460391" w:rsidP="007B0DB9"/>
    <w:p w14:paraId="41A6A326" w14:textId="30CDC904" w:rsidR="00460391" w:rsidRDefault="00460391" w:rsidP="007B0DB9"/>
    <w:p w14:paraId="61A55A9E" w14:textId="1F925A22" w:rsidR="00460391" w:rsidRDefault="00460391" w:rsidP="007B0DB9"/>
    <w:p w14:paraId="492E234D" w14:textId="70E06FF0" w:rsidR="003D4751" w:rsidRDefault="003D4751" w:rsidP="00840B16"/>
    <w:p w14:paraId="6D333E19" w14:textId="26BD6BED" w:rsidR="00F93D90" w:rsidRDefault="00467982" w:rsidP="00840B16">
      <w:r>
        <w:t>--</w:t>
      </w:r>
      <w:r w:rsidR="00F93D90">
        <w:t>method=</w:t>
      </w:r>
      <w:proofErr w:type="spellStart"/>
      <w:r w:rsidR="00F93D90">
        <w:t>vb</w:t>
      </w:r>
      <w:proofErr w:type="spellEnd"/>
      <w:r w:rsidR="00F93D90">
        <w:t xml:space="preserve"> not compatible with </w:t>
      </w:r>
      <w:proofErr w:type="spellStart"/>
      <w:r>
        <w:t>Imageprior</w:t>
      </w:r>
      <w:proofErr w:type="spellEnd"/>
      <w:r>
        <w:t>!</w:t>
      </w:r>
    </w:p>
    <w:p w14:paraId="32BC3077" w14:textId="44D55346" w:rsidR="003D4751" w:rsidRDefault="00F93D90" w:rsidP="00840B16">
      <w:proofErr w:type="gramStart"/>
      <w:r w:rsidRPr="00F93D90">
        <w:t>./</w:t>
      </w:r>
      <w:proofErr w:type="gramEnd"/>
      <w:r w:rsidRPr="00F93D90">
        <w:t>fabber_pet_c1 --method=</w:t>
      </w:r>
      <w:proofErr w:type="spellStart"/>
      <w:r w:rsidRPr="00F93D90">
        <w:t>vb</w:t>
      </w:r>
      <w:proofErr w:type="spellEnd"/>
      <w:r w:rsidRPr="00F93D90">
        <w:t xml:space="preserve"> --model=pet --data=actimg_1comp_noise_turku.nii --mask=</w:t>
      </w:r>
      <w:proofErr w:type="spellStart"/>
      <w:r w:rsidRPr="00F93D90">
        <w:t>mask.nii</w:t>
      </w:r>
      <w:proofErr w:type="spellEnd"/>
      <w:r w:rsidRPr="00F93D90">
        <w:t xml:space="preserve"> --plasma_t=plasma_t.txt --plasma_c=plasma_c.txt --noise=white --</w:t>
      </w:r>
      <w:proofErr w:type="spellStart"/>
      <w:r w:rsidRPr="00F93D90">
        <w:t>nsample</w:t>
      </w:r>
      <w:proofErr w:type="spellEnd"/>
      <w:r w:rsidRPr="00F93D90">
        <w:t>=23 --allow-bad-voxels --output=</w:t>
      </w:r>
      <w:proofErr w:type="spellStart"/>
      <w:r w:rsidRPr="00F93D90">
        <w:t>vbnoise</w:t>
      </w:r>
      <w:proofErr w:type="spellEnd"/>
      <w:r w:rsidRPr="00F93D90">
        <w:t xml:space="preserve"> --pprecision1=1e-5 --pprecision2=1e-5 --pmean1=0.3 --pmean2=0.82</w:t>
      </w:r>
    </w:p>
    <w:p w14:paraId="46E87713" w14:textId="5F2CFB27" w:rsidR="00F93D90" w:rsidRDefault="00F93D90" w:rsidP="00840B16"/>
    <w:p w14:paraId="5BABEC8B" w14:textId="07E5FB9F" w:rsidR="00F93D90" w:rsidRDefault="00F93D90" w:rsidP="00840B16"/>
    <w:p w14:paraId="1CF2BCAF" w14:textId="3DA6A823" w:rsidR="00F578A4" w:rsidRDefault="00F578A4" w:rsidP="00840B16">
      <w:r w:rsidRPr="00F578A4">
        <w:t>./fabber_pet_c1 --method=</w:t>
      </w:r>
      <w:proofErr w:type="spellStart"/>
      <w:r>
        <w:t>spatial</w:t>
      </w:r>
      <w:r w:rsidRPr="00F578A4">
        <w:t>vb</w:t>
      </w:r>
      <w:proofErr w:type="spellEnd"/>
      <w:r w:rsidRPr="00F578A4">
        <w:t xml:space="preserve"> --model=pet --data=actimg_1comp_noise_turku.nii --mask=</w:t>
      </w:r>
      <w:proofErr w:type="spellStart"/>
      <w:r w:rsidRPr="00F578A4">
        <w:t>mask.nii</w:t>
      </w:r>
      <w:proofErr w:type="spellEnd"/>
      <w:r w:rsidRPr="00F578A4">
        <w:t xml:space="preserve"> --plasma_t=plasma_t.txt --plasma_c=plasma_c.txt --noise=white --</w:t>
      </w:r>
      <w:proofErr w:type="spellStart"/>
      <w:r w:rsidRPr="00F578A4">
        <w:t>nsample</w:t>
      </w:r>
      <w:proofErr w:type="spellEnd"/>
      <w:r w:rsidRPr="00F578A4">
        <w:t>=23 --allow-bad-voxels --output=</w:t>
      </w:r>
      <w:proofErr w:type="spellStart"/>
      <w:r w:rsidRPr="00F578A4">
        <w:t>vbnoise</w:t>
      </w:r>
      <w:proofErr w:type="spellEnd"/>
      <w:r w:rsidRPr="00F578A4">
        <w:t xml:space="preserve"> --pprecision1=1e1 --pprecision2=1e1 --PSP_byname1=K1 --PSP_byname1_image=mean_K1.nii.gz --PSP_byname2=k2 --PSP_byname2_image=mean_k2.nii.gz</w:t>
      </w:r>
    </w:p>
    <w:p w14:paraId="75C0649A" w14:textId="2A360F98" w:rsidR="00F93D90" w:rsidRDefault="00F93D90" w:rsidP="00840B16"/>
    <w:p w14:paraId="7700FD6D" w14:textId="7C073C2D" w:rsidR="00EF0A64" w:rsidRDefault="00EF0A64" w:rsidP="00840B16"/>
    <w:p w14:paraId="3C9C74AC" w14:textId="5934BABB" w:rsidR="00EF0A64" w:rsidRDefault="00EF0A64" w:rsidP="00840B16"/>
    <w:p w14:paraId="56EC8660" w14:textId="4AEC0709" w:rsidR="00EF0A64" w:rsidRDefault="00EF0A64" w:rsidP="00840B16"/>
    <w:p w14:paraId="5BD6CF44" w14:textId="1BB2BD8C" w:rsidR="00EF0A64" w:rsidRDefault="002C5AB0" w:rsidP="00840B16">
      <w:r w:rsidRPr="002C5AB0">
        <w:t>./fabber_pet_c1 --method=</w:t>
      </w:r>
      <w:proofErr w:type="spellStart"/>
      <w:r w:rsidRPr="002C5AB0">
        <w:t>spatialvb</w:t>
      </w:r>
      <w:proofErr w:type="spellEnd"/>
      <w:r w:rsidRPr="002C5AB0">
        <w:t xml:space="preserve"> --model=pet --data=actimg_1comp_noise_turku.nii --mask=</w:t>
      </w:r>
      <w:proofErr w:type="spellStart"/>
      <w:r w:rsidRPr="002C5AB0">
        <w:t>mask.nii</w:t>
      </w:r>
      <w:proofErr w:type="spellEnd"/>
      <w:r w:rsidRPr="002C5AB0">
        <w:t xml:space="preserve"> --plasma_t=plasma_t.txt --plasma_c=plasma_c.txt --noise=white --</w:t>
      </w:r>
      <w:proofErr w:type="spellStart"/>
      <w:r w:rsidRPr="002C5AB0">
        <w:t>nsample</w:t>
      </w:r>
      <w:proofErr w:type="spellEnd"/>
      <w:r w:rsidRPr="002C5AB0">
        <w:t>=23 --allow-bad-voxels --output=</w:t>
      </w:r>
      <w:proofErr w:type="spellStart"/>
      <w:r w:rsidRPr="002C5AB0">
        <w:t>vbnoise</w:t>
      </w:r>
      <w:proofErr w:type="spellEnd"/>
      <w:r w:rsidRPr="002C5AB0">
        <w:t xml:space="preserve"> --pprecision1=1e-5 --pprecision2=1e-5 --PSP_byname1=K1 --PSP_byname1_image=mean_K1.nii.gz --PSP_byname2=k2 --PSP_byname2_image=mean_k2.nii.gz --PSP_byname1_type=k --PSP_byname2_type=k</w:t>
      </w:r>
    </w:p>
    <w:p w14:paraId="331E67BF" w14:textId="307ED398" w:rsidR="002C5AB0" w:rsidRDefault="002C5AB0" w:rsidP="00840B16"/>
    <w:p w14:paraId="0C883375" w14:textId="602ABCAF" w:rsidR="002C5AB0" w:rsidRDefault="002C5AB0" w:rsidP="00840B16"/>
    <w:p w14:paraId="629573B8" w14:textId="6B82D527" w:rsidR="002C5AB0" w:rsidRDefault="00C94C2E" w:rsidP="00840B16">
      <w:r>
        <w:t xml:space="preserve">Add additional input arguments in rundata.cc or </w:t>
      </w:r>
      <w:r w:rsidR="00921F33">
        <w:t>fwd_model_pet_c1</w:t>
      </w:r>
    </w:p>
    <w:p w14:paraId="153837E0" w14:textId="28C445D9" w:rsidR="00D139A3" w:rsidRDefault="00D139A3" w:rsidP="00840B16"/>
    <w:p w14:paraId="0CB85586" w14:textId="20636406" w:rsidR="00D139A3" w:rsidRDefault="00D139A3" w:rsidP="00840B16"/>
    <w:p w14:paraId="20010A94" w14:textId="62FFA5C8" w:rsidR="00FD2BA2" w:rsidRDefault="00FD2BA2" w:rsidP="00840B16"/>
    <w:p w14:paraId="0487D794" w14:textId="5C6597BD" w:rsidR="00FD2BA2" w:rsidRDefault="00207A93" w:rsidP="00840B16">
      <w:r>
        <w:t xml:space="preserve">First bowsherlabelimg.pro produce </w:t>
      </w:r>
      <w:r w:rsidRPr="00D139A3">
        <w:t>labelsthreshold.nii</w:t>
      </w:r>
    </w:p>
    <w:p w14:paraId="546BDB14" w14:textId="48C07332" w:rsidR="00D139A3" w:rsidRDefault="00D139A3" w:rsidP="00840B16"/>
    <w:p w14:paraId="1A101258" w14:textId="0E4A31D7" w:rsidR="00D139A3" w:rsidRDefault="00D139A3" w:rsidP="00840B16">
      <w:r w:rsidRPr="00D139A3">
        <w:t>[</w:t>
      </w:r>
      <w:proofErr w:type="spellStart"/>
      <w:r w:rsidRPr="00D139A3">
        <w:t>tsun@meson</w:t>
      </w:r>
      <w:proofErr w:type="spellEnd"/>
      <w:r w:rsidRPr="00D139A3">
        <w:t xml:space="preserve"> fabber_pet_c1]$ ./fabber_pet_c1 --method=</w:t>
      </w:r>
      <w:proofErr w:type="spellStart"/>
      <w:r w:rsidRPr="00D139A3">
        <w:t>spatialvb</w:t>
      </w:r>
      <w:proofErr w:type="spellEnd"/>
      <w:r w:rsidRPr="00D139A3">
        <w:t xml:space="preserve"> --model=pet --data=actimg_1comp_noise_turku.nii --plasma_t=plasma_t.txt --plasma_c=plasma_c.txt --noise=white --</w:t>
      </w:r>
      <w:proofErr w:type="spellStart"/>
      <w:r w:rsidRPr="00D139A3">
        <w:t>nsample</w:t>
      </w:r>
      <w:proofErr w:type="spellEnd"/>
      <w:r w:rsidRPr="00D139A3">
        <w:t>=23 --allow-bad-voxels --output=</w:t>
      </w:r>
      <w:proofErr w:type="spellStart"/>
      <w:r w:rsidRPr="00D139A3">
        <w:t>vbnoise</w:t>
      </w:r>
      <w:proofErr w:type="spellEnd"/>
      <w:r w:rsidRPr="00D139A3">
        <w:t xml:space="preserve"> --pprecision1=1e-5 --pprecision2=1e-5 --PSP_byname1=K1 --pmean1=0.4 --PSP_byname2=k2 --pmean2=0.8 --PSP_byname1_type=M --PSP_byname2_type=M --spatial-dims=2 --mask=</w:t>
      </w:r>
      <w:proofErr w:type="spellStart"/>
      <w:r w:rsidRPr="00D139A3">
        <w:t>mask.nii</w:t>
      </w:r>
      <w:proofErr w:type="spellEnd"/>
      <w:r w:rsidRPr="00D139A3">
        <w:t xml:space="preserve"> --</w:t>
      </w:r>
      <w:proofErr w:type="spellStart"/>
      <w:r w:rsidRPr="00D139A3">
        <w:t>bowsherthreshold</w:t>
      </w:r>
      <w:proofErr w:type="spellEnd"/>
      <w:r w:rsidRPr="00D139A3">
        <w:t>=</w:t>
      </w:r>
      <w:proofErr w:type="spellStart"/>
      <w:r w:rsidRPr="00D139A3">
        <w:t>labelsthreshold.nii</w:t>
      </w:r>
      <w:proofErr w:type="spellEnd"/>
      <w:r w:rsidRPr="00D139A3">
        <w:t xml:space="preserve"> --</w:t>
      </w:r>
      <w:proofErr w:type="spellStart"/>
      <w:r w:rsidRPr="00D139A3">
        <w:t>bowsherlabel</w:t>
      </w:r>
      <w:proofErr w:type="spellEnd"/>
      <w:r w:rsidRPr="00D139A3">
        <w:t>=</w:t>
      </w:r>
      <w:proofErr w:type="spellStart"/>
      <w:r w:rsidRPr="00D139A3">
        <w:t>labelsimg.nii</w:t>
      </w:r>
      <w:proofErr w:type="spellEnd"/>
    </w:p>
    <w:p w14:paraId="4F66B090" w14:textId="31906BA4" w:rsidR="00BD321A" w:rsidRDefault="00BD321A" w:rsidP="00840B16"/>
    <w:p w14:paraId="568A4BF5" w14:textId="3FB1F09C" w:rsidR="00BD321A" w:rsidRDefault="00BD321A" w:rsidP="00BD321A">
      <w:r w:rsidRPr="00D139A3">
        <w:t>./fabber_pet_c1 --method=</w:t>
      </w:r>
      <w:proofErr w:type="spellStart"/>
      <w:r w:rsidRPr="00D139A3">
        <w:t>spatialvb</w:t>
      </w:r>
      <w:proofErr w:type="spellEnd"/>
      <w:r w:rsidRPr="00D139A3">
        <w:t xml:space="preserve"> --model=pet --data=actimg_1comp_noise_turku.nii --plasma_t=plasma_t.txt --plasma_c=plasma_c.txt --noise=white --</w:t>
      </w:r>
      <w:proofErr w:type="spellStart"/>
      <w:r w:rsidRPr="00D139A3">
        <w:t>nsample</w:t>
      </w:r>
      <w:proofErr w:type="spellEnd"/>
      <w:r w:rsidRPr="00D139A3">
        <w:t>=23 --allow-bad-voxels --output=</w:t>
      </w:r>
      <w:proofErr w:type="spellStart"/>
      <w:r w:rsidRPr="00D139A3">
        <w:t>vbnoise</w:t>
      </w:r>
      <w:proofErr w:type="spellEnd"/>
      <w:r w:rsidRPr="00D139A3">
        <w:t xml:space="preserve"> --pprecision1=1e-5 --pprecision2=1e-5 --PSP_byname1=K1 --pmean1=0.4 --PSP_byname2=k2 --pmean2=0.8 --PSP_byname1_type=</w:t>
      </w:r>
      <w:r>
        <w:t>n</w:t>
      </w:r>
      <w:r w:rsidRPr="00D139A3">
        <w:t xml:space="preserve"> --PSP_byname2_type=</w:t>
      </w:r>
      <w:r>
        <w:t>n</w:t>
      </w:r>
      <w:r w:rsidRPr="00D139A3">
        <w:t xml:space="preserve"> --spatial-dims=2 --mask=</w:t>
      </w:r>
      <w:proofErr w:type="spellStart"/>
      <w:r w:rsidRPr="00D139A3">
        <w:t>mask.nii</w:t>
      </w:r>
      <w:proofErr w:type="spellEnd"/>
    </w:p>
    <w:p w14:paraId="575AEEDC" w14:textId="77777777" w:rsidR="00BD321A" w:rsidRDefault="00BD321A" w:rsidP="00840B16"/>
    <w:p w14:paraId="03AB35D3" w14:textId="5A3C9094" w:rsidR="00EF0A64" w:rsidRDefault="00EF0A64" w:rsidP="00840B16"/>
    <w:p w14:paraId="60836F0E" w14:textId="2D485E81" w:rsidR="00EF0A64" w:rsidRDefault="00EF0A64" w:rsidP="00840B16"/>
    <w:p w14:paraId="4C5E3C5A" w14:textId="22099BB7" w:rsidR="00EF0A64" w:rsidRDefault="00F45435" w:rsidP="00840B16">
      <w:r w:rsidRPr="00F45435">
        <w:t>./fabber_pet_c1 --method=</w:t>
      </w:r>
      <w:proofErr w:type="spellStart"/>
      <w:r w:rsidRPr="00F45435">
        <w:t>spatialvb</w:t>
      </w:r>
      <w:proofErr w:type="spellEnd"/>
      <w:r w:rsidRPr="00F45435">
        <w:t xml:space="preserve"> --model=pet --data=actimg_1comp_noise_turku.nii --plasma_t=plasma_t.txt --plasma_c=plasma_c.txt --noise=white --</w:t>
      </w:r>
      <w:proofErr w:type="spellStart"/>
      <w:r w:rsidRPr="00F45435">
        <w:t>nsample</w:t>
      </w:r>
      <w:proofErr w:type="spellEnd"/>
      <w:r w:rsidRPr="00F45435">
        <w:t>=23 --allow-bad-voxels --output=</w:t>
      </w:r>
      <w:proofErr w:type="spellStart"/>
      <w:r w:rsidRPr="00F45435">
        <w:t>vbnoise</w:t>
      </w:r>
      <w:proofErr w:type="spellEnd"/>
      <w:r w:rsidRPr="00F45435">
        <w:t xml:space="preserve"> --pprecision1=1e-5 --pprecision2=1e-5 --PSP_byname1=K1 --PSP_byname2=k2 --PSP_byname1_type=n --PSP_byname2_type=n --mask=</w:t>
      </w:r>
      <w:proofErr w:type="spellStart"/>
      <w:r w:rsidRPr="00F45435">
        <w:t>mask.nii</w:t>
      </w:r>
      <w:proofErr w:type="spellEnd"/>
      <w:r w:rsidRPr="00F45435">
        <w:t xml:space="preserve"> --PSP_byname1_image=mean_K1_iter9.nii.gz --PSP_byname2_image=mean_k2_iter9.nii.gz</w:t>
      </w:r>
    </w:p>
    <w:p w14:paraId="275583BD" w14:textId="0F46B7AD" w:rsidR="00EF0A64" w:rsidRDefault="00EF0A64" w:rsidP="00840B16"/>
    <w:p w14:paraId="27010E70" w14:textId="6E93A711" w:rsidR="000E13DA" w:rsidRDefault="000E13DA" w:rsidP="00840B16"/>
    <w:p w14:paraId="28AEB96C" w14:textId="606DB52C" w:rsidR="000E13DA" w:rsidRDefault="000E13DA" w:rsidP="000E13DA">
      <w:proofErr w:type="gramStart"/>
      <w:r w:rsidRPr="00F45435">
        <w:t>./</w:t>
      </w:r>
      <w:proofErr w:type="gramEnd"/>
      <w:r w:rsidRPr="00F45435">
        <w:t>fabber_pet_c1 --method=</w:t>
      </w:r>
      <w:proofErr w:type="spellStart"/>
      <w:r w:rsidRPr="00F45435">
        <w:t>spatialvb</w:t>
      </w:r>
      <w:proofErr w:type="spellEnd"/>
      <w:r w:rsidRPr="00F45435">
        <w:t xml:space="preserve"> --model=pet --data=</w:t>
      </w:r>
      <w:proofErr w:type="spellStart"/>
      <w:r w:rsidR="009C710D" w:rsidRPr="009C710D">
        <w:t>actimg_way.nii</w:t>
      </w:r>
      <w:proofErr w:type="spellEnd"/>
      <w:r w:rsidR="009C710D">
        <w:t xml:space="preserve"> </w:t>
      </w:r>
      <w:r w:rsidRPr="00F45435">
        <w:t>--plasma_t=plasma_t.txt --plasma_c=plasma_c.txt --noise=white --</w:t>
      </w:r>
      <w:proofErr w:type="spellStart"/>
      <w:r w:rsidRPr="00F45435">
        <w:t>nsample</w:t>
      </w:r>
      <w:proofErr w:type="spellEnd"/>
      <w:r w:rsidRPr="00F45435">
        <w:t>=23 --allow-bad-voxels --output=</w:t>
      </w:r>
      <w:proofErr w:type="spellStart"/>
      <w:r w:rsidRPr="00F45435">
        <w:t>vbnoise</w:t>
      </w:r>
      <w:proofErr w:type="spellEnd"/>
      <w:r w:rsidRPr="00F45435">
        <w:t xml:space="preserve"> --pprecision1=1e-5 --pprecision2=1e-5 --PSP_byname1=K1 --PSP_byname2=k2 </w:t>
      </w:r>
    </w:p>
    <w:p w14:paraId="6BCC49F9" w14:textId="173ED25E" w:rsidR="005458AE" w:rsidRDefault="005458AE" w:rsidP="000E13DA"/>
    <w:p w14:paraId="60190BD4" w14:textId="3BE7C03F" w:rsidR="005458AE" w:rsidRDefault="005458AE" w:rsidP="000E13DA"/>
    <w:p w14:paraId="6457C1A1" w14:textId="5677CFD3" w:rsidR="005458AE" w:rsidRPr="005458AE" w:rsidRDefault="005458AE" w:rsidP="005458AE">
      <w:pPr>
        <w:shd w:val="clear" w:color="auto" w:fill="F7F9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./fabber_pet_c2 --method=</w:t>
      </w:r>
      <w:proofErr w:type="spellStart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vb</w:t>
      </w:r>
      <w:proofErr w:type="spellEnd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model=pet --data=</w:t>
      </w:r>
      <w:proofErr w:type="spellStart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actimg_way_noise.</w:t>
      </w:r>
      <w:r w:rsidRPr="005458AE">
        <w:rPr>
          <w:rFonts w:ascii="Consolas" w:eastAsia="Times New Roman" w:hAnsi="Consolas" w:cs="Times New Roman"/>
          <w:color w:val="0000FF"/>
          <w:sz w:val="21"/>
          <w:szCs w:val="21"/>
        </w:rPr>
        <w:t>nii</w:t>
      </w:r>
      <w:proofErr w:type="spellEnd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lasma_t=plasma_t.</w:t>
      </w:r>
      <w:r w:rsidRPr="005458AE">
        <w:rPr>
          <w:rFonts w:ascii="Consolas" w:eastAsia="Times New Roman" w:hAnsi="Consolas" w:cs="Times New Roman"/>
          <w:color w:val="0000FF"/>
          <w:sz w:val="21"/>
          <w:szCs w:val="21"/>
        </w:rPr>
        <w:t>txt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lasma_c=plasma_c.</w:t>
      </w:r>
      <w:r w:rsidRPr="005458AE">
        <w:rPr>
          <w:rFonts w:ascii="Consolas" w:eastAsia="Times New Roman" w:hAnsi="Consolas" w:cs="Times New Roman"/>
          <w:color w:val="0000FF"/>
          <w:sz w:val="21"/>
          <w:szCs w:val="21"/>
        </w:rPr>
        <w:t>txt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noise=white --</w:t>
      </w:r>
      <w:proofErr w:type="spellStart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nsample</w:t>
      </w:r>
      <w:proofErr w:type="spellEnd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5458AE">
        <w:rPr>
          <w:rFonts w:ascii="Consolas" w:eastAsia="Times New Roman" w:hAnsi="Consolas" w:cs="Times New Roman"/>
          <w:color w:val="FF0000"/>
          <w:sz w:val="21"/>
          <w:szCs w:val="21"/>
        </w:rPr>
        <w:t>23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allow-bad-voxels --output=</w:t>
      </w:r>
      <w:proofErr w:type="spellStart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vbwaynoise</w:t>
      </w:r>
      <w:proofErr w:type="spellEnd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mask=</w:t>
      </w:r>
      <w:proofErr w:type="spellStart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mask.</w:t>
      </w:r>
      <w:r w:rsidRPr="005458AE">
        <w:rPr>
          <w:rFonts w:ascii="Consolas" w:eastAsia="Times New Roman" w:hAnsi="Consolas" w:cs="Times New Roman"/>
          <w:color w:val="0000FF"/>
          <w:sz w:val="21"/>
          <w:szCs w:val="21"/>
        </w:rPr>
        <w:t>nii</w:t>
      </w:r>
      <w:proofErr w:type="spellEnd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SP_byname1_type=I --PSP_byname1_image=phantomK1true_way</w:t>
      </w:r>
      <w:r w:rsidR="00CF7D11">
        <w:rPr>
          <w:rFonts w:ascii="Consolas" w:eastAsia="Times New Roman" w:hAnsi="Consolas" w:cs="Times New Roman"/>
          <w:color w:val="000000"/>
          <w:sz w:val="21"/>
          <w:szCs w:val="21"/>
        </w:rPr>
        <w:t>.nii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SP_byname2_image=phantomk2true_way</w:t>
      </w:r>
      <w:r w:rsidR="00CF7D11">
        <w:rPr>
          <w:rFonts w:ascii="Consolas" w:eastAsia="Times New Roman" w:hAnsi="Consolas" w:cs="Times New Roman"/>
          <w:color w:val="000000"/>
          <w:sz w:val="21"/>
          <w:szCs w:val="21"/>
        </w:rPr>
        <w:t>.nii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SP_byname3_image=phantomk3true_way</w:t>
      </w:r>
      <w:r w:rsidR="00CF7D11">
        <w:rPr>
          <w:rFonts w:ascii="Consolas" w:eastAsia="Times New Roman" w:hAnsi="Consolas" w:cs="Times New Roman"/>
          <w:color w:val="000000"/>
          <w:sz w:val="21"/>
          <w:szCs w:val="21"/>
        </w:rPr>
        <w:t>.nii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SP_byname4_image=phantomk4true_way</w:t>
      </w:r>
      <w:r w:rsidR="00CF7D11">
        <w:rPr>
          <w:rFonts w:ascii="Consolas" w:eastAsia="Times New Roman" w:hAnsi="Consolas" w:cs="Times New Roman"/>
          <w:color w:val="000000"/>
          <w:sz w:val="21"/>
          <w:szCs w:val="21"/>
        </w:rPr>
        <w:t>.nii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precision1=</w:t>
      </w:r>
      <w:r w:rsidRPr="005458AE">
        <w:rPr>
          <w:rFonts w:ascii="Consolas" w:eastAsia="Times New Roman" w:hAnsi="Consolas" w:cs="Times New Roman"/>
          <w:color w:val="FF0000"/>
          <w:sz w:val="21"/>
          <w:szCs w:val="21"/>
        </w:rPr>
        <w:t>10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precision2=</w:t>
      </w:r>
      <w:r w:rsidRPr="005458AE">
        <w:rPr>
          <w:rFonts w:ascii="Consolas" w:eastAsia="Times New Roman" w:hAnsi="Consolas" w:cs="Times New Roman"/>
          <w:color w:val="FF0000"/>
          <w:sz w:val="21"/>
          <w:szCs w:val="21"/>
        </w:rPr>
        <w:t>10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precision3=</w:t>
      </w:r>
      <w:r w:rsidRPr="005458AE">
        <w:rPr>
          <w:rFonts w:ascii="Consolas" w:eastAsia="Times New Roman" w:hAnsi="Consolas" w:cs="Times New Roman"/>
          <w:color w:val="FF0000"/>
          <w:sz w:val="21"/>
          <w:szCs w:val="21"/>
        </w:rPr>
        <w:t>10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precision4=</w:t>
      </w:r>
      <w:r w:rsidRPr="005458AE">
        <w:rPr>
          <w:rFonts w:ascii="Consolas" w:eastAsia="Times New Roman" w:hAnsi="Consolas" w:cs="Times New Roman"/>
          <w:color w:val="FF0000"/>
          <w:sz w:val="21"/>
          <w:szCs w:val="21"/>
        </w:rPr>
        <w:t>1e3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overwrite</w:t>
      </w:r>
    </w:p>
    <w:p w14:paraId="44C710DF" w14:textId="77777777" w:rsidR="005458AE" w:rsidRDefault="005458AE" w:rsidP="000E13DA"/>
    <w:p w14:paraId="317D22D9" w14:textId="089F2C23" w:rsidR="000E13DA" w:rsidRDefault="000E13DA" w:rsidP="00840B16"/>
    <w:p w14:paraId="2DA82036" w14:textId="202154B4" w:rsidR="00C741A9" w:rsidRPr="005458AE" w:rsidRDefault="006F18B1" w:rsidP="006F18B1">
      <w:pPr>
        <w:shd w:val="clear" w:color="auto" w:fill="F7F9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./</w:t>
      </w:r>
      <w:proofErr w:type="gramEnd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fabber_pet_c2 --method=</w:t>
      </w:r>
      <w:proofErr w:type="spellStart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vb</w:t>
      </w:r>
      <w:proofErr w:type="spellEnd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model=pet --data=</w:t>
      </w:r>
      <w:r w:rsidR="00BA78C2" w:rsidRPr="00BA78C2">
        <w:rPr>
          <w:rFonts w:ascii="Consolas" w:eastAsia="Times New Roman" w:hAnsi="Consolas" w:cs="Times New Roman"/>
          <w:color w:val="000000"/>
          <w:sz w:val="21"/>
          <w:szCs w:val="21"/>
        </w:rPr>
        <w:t>actimg_way_0.3_0.05_noise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5458AE">
        <w:rPr>
          <w:rFonts w:ascii="Consolas" w:eastAsia="Times New Roman" w:hAnsi="Consolas" w:cs="Times New Roman"/>
          <w:color w:val="0000FF"/>
          <w:sz w:val="21"/>
          <w:szCs w:val="21"/>
        </w:rPr>
        <w:t>nii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lasma_t=plasma_t.</w:t>
      </w:r>
      <w:r w:rsidRPr="005458AE">
        <w:rPr>
          <w:rFonts w:ascii="Consolas" w:eastAsia="Times New Roman" w:hAnsi="Consolas" w:cs="Times New Roman"/>
          <w:color w:val="0000FF"/>
          <w:sz w:val="21"/>
          <w:szCs w:val="21"/>
        </w:rPr>
        <w:t>txt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lasma_c=plasma_c.</w:t>
      </w:r>
      <w:r w:rsidRPr="005458AE">
        <w:rPr>
          <w:rFonts w:ascii="Consolas" w:eastAsia="Times New Roman" w:hAnsi="Consolas" w:cs="Times New Roman"/>
          <w:color w:val="0000FF"/>
          <w:sz w:val="21"/>
          <w:szCs w:val="21"/>
        </w:rPr>
        <w:t>txt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noise=white --</w:t>
      </w:r>
      <w:proofErr w:type="spellStart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nsample</w:t>
      </w:r>
      <w:proofErr w:type="spellEnd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>
        <w:rPr>
          <w:rFonts w:ascii="Consolas" w:eastAsia="Times New Roman" w:hAnsi="Consolas" w:cs="Times New Roman"/>
          <w:color w:val="FF0000"/>
          <w:sz w:val="21"/>
          <w:szCs w:val="21"/>
        </w:rPr>
        <w:t>80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allow-bad-voxels --output=</w:t>
      </w:r>
      <w:proofErr w:type="spellStart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vbwaynoise</w:t>
      </w:r>
      <w:proofErr w:type="spellEnd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mask=</w:t>
      </w:r>
      <w:proofErr w:type="spellStart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mask.</w:t>
      </w:r>
      <w:r w:rsidRPr="005458AE">
        <w:rPr>
          <w:rFonts w:ascii="Consolas" w:eastAsia="Times New Roman" w:hAnsi="Consolas" w:cs="Times New Roman"/>
          <w:color w:val="0000FF"/>
          <w:sz w:val="21"/>
          <w:szCs w:val="21"/>
        </w:rPr>
        <w:t>nii</w:t>
      </w:r>
      <w:proofErr w:type="spellEnd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="00C96221">
        <w:rPr>
          <w:rFonts w:ascii="Consolas" w:eastAsia="Times New Roman" w:hAnsi="Consolas" w:cs="Times New Roman"/>
          <w:color w:val="000000"/>
          <w:sz w:val="21"/>
          <w:szCs w:val="21"/>
        </w:rPr>
        <w:t>--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pprecision1=</w:t>
      </w:r>
      <w:r w:rsidRPr="005458AE">
        <w:rPr>
          <w:rFonts w:ascii="Consolas" w:eastAsia="Times New Roman" w:hAnsi="Consolas" w:cs="Times New Roman"/>
          <w:color w:val="FF0000"/>
          <w:sz w:val="21"/>
          <w:szCs w:val="21"/>
        </w:rPr>
        <w:t>10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precision2=</w:t>
      </w:r>
      <w:r w:rsidRPr="005458AE">
        <w:rPr>
          <w:rFonts w:ascii="Consolas" w:eastAsia="Times New Roman" w:hAnsi="Consolas" w:cs="Times New Roman"/>
          <w:color w:val="FF0000"/>
          <w:sz w:val="21"/>
          <w:szCs w:val="21"/>
        </w:rPr>
        <w:t>10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precision3=</w:t>
      </w:r>
      <w:r w:rsidRPr="005458AE">
        <w:rPr>
          <w:rFonts w:ascii="Consolas" w:eastAsia="Times New Roman" w:hAnsi="Consolas" w:cs="Times New Roman"/>
          <w:color w:val="FF0000"/>
          <w:sz w:val="21"/>
          <w:szCs w:val="21"/>
        </w:rPr>
        <w:t>10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precision4=</w:t>
      </w:r>
      <w:r w:rsidRPr="005458AE">
        <w:rPr>
          <w:rFonts w:ascii="Consolas" w:eastAsia="Times New Roman" w:hAnsi="Consolas" w:cs="Times New Roman"/>
          <w:color w:val="FF0000"/>
          <w:sz w:val="21"/>
          <w:szCs w:val="21"/>
        </w:rPr>
        <w:t>1e3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="00C741A9">
        <w:rPr>
          <w:rFonts w:ascii="Consolas" w:eastAsia="Times New Roman" w:hAnsi="Consolas" w:cs="Times New Roman"/>
          <w:color w:val="000000"/>
          <w:sz w:val="21"/>
          <w:szCs w:val="21"/>
        </w:rPr>
        <w:t>–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overwrite</w:t>
      </w:r>
    </w:p>
    <w:p w14:paraId="5D6CFAED" w14:textId="39BB3F2E" w:rsidR="006F18B1" w:rsidRDefault="006F18B1" w:rsidP="00840B16"/>
    <w:p w14:paraId="5F738D9E" w14:textId="6F0CD24B" w:rsidR="00C741A9" w:rsidRDefault="00C741A9" w:rsidP="00840B16"/>
    <w:p w14:paraId="59EC76AA" w14:textId="407C5887" w:rsidR="00C741A9" w:rsidRDefault="00637CB3" w:rsidP="00840B16">
      <w:r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--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PSP_byname1_type=I </w:t>
      </w:r>
      <w:r w:rsidR="00EE1013">
        <w:rPr>
          <w:rFonts w:ascii="Consolas" w:eastAsia="Times New Roman" w:hAnsi="Consolas" w:cs="Times New Roman"/>
          <w:color w:val="000000"/>
          <w:sz w:val="21"/>
          <w:szCs w:val="21"/>
        </w:rPr>
        <w:t>--</w:t>
      </w:r>
      <w:r w:rsidR="00EE1013" w:rsidRPr="005458AE">
        <w:rPr>
          <w:rFonts w:ascii="Consolas" w:eastAsia="Times New Roman" w:hAnsi="Consolas" w:cs="Times New Roman"/>
          <w:color w:val="000000"/>
          <w:sz w:val="21"/>
          <w:szCs w:val="21"/>
        </w:rPr>
        <w:t>PSP_byname</w:t>
      </w:r>
      <w:r w:rsidR="00EE1013">
        <w:rPr>
          <w:rFonts w:ascii="Consolas" w:eastAsia="Times New Roman" w:hAnsi="Consolas" w:cs="Times New Roman"/>
          <w:color w:val="000000"/>
          <w:sz w:val="21"/>
          <w:szCs w:val="21"/>
        </w:rPr>
        <w:t>2</w:t>
      </w:r>
      <w:r w:rsidR="00EE1013"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_type=I </w:t>
      </w:r>
      <w:r w:rsidR="00EE1013">
        <w:rPr>
          <w:rFonts w:ascii="Consolas" w:eastAsia="Times New Roman" w:hAnsi="Consolas" w:cs="Times New Roman"/>
          <w:color w:val="000000"/>
          <w:sz w:val="21"/>
          <w:szCs w:val="21"/>
        </w:rPr>
        <w:t>--</w:t>
      </w:r>
      <w:r w:rsidR="00EE1013" w:rsidRPr="005458AE">
        <w:rPr>
          <w:rFonts w:ascii="Consolas" w:eastAsia="Times New Roman" w:hAnsi="Consolas" w:cs="Times New Roman"/>
          <w:color w:val="000000"/>
          <w:sz w:val="21"/>
          <w:szCs w:val="21"/>
        </w:rPr>
        <w:t>PSP_byname</w:t>
      </w:r>
      <w:r w:rsidR="00EE1013">
        <w:rPr>
          <w:rFonts w:ascii="Consolas" w:eastAsia="Times New Roman" w:hAnsi="Consolas" w:cs="Times New Roman"/>
          <w:color w:val="000000"/>
          <w:sz w:val="21"/>
          <w:szCs w:val="21"/>
        </w:rPr>
        <w:t>3</w:t>
      </w:r>
      <w:r w:rsidR="00EE1013"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_type=I </w:t>
      </w:r>
      <w:r w:rsidR="00EE1013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</w:t>
      </w:r>
      <w:r w:rsidR="00EE1013" w:rsidRPr="005458AE">
        <w:rPr>
          <w:rFonts w:ascii="Consolas" w:eastAsia="Times New Roman" w:hAnsi="Consolas" w:cs="Times New Roman"/>
          <w:color w:val="000000"/>
          <w:sz w:val="21"/>
          <w:szCs w:val="21"/>
        </w:rPr>
        <w:t>PSP_byname</w:t>
      </w:r>
      <w:r w:rsidR="00EE1013">
        <w:rPr>
          <w:rFonts w:ascii="Consolas" w:eastAsia="Times New Roman" w:hAnsi="Consolas" w:cs="Times New Roman"/>
          <w:color w:val="000000"/>
          <w:sz w:val="21"/>
          <w:szCs w:val="21"/>
        </w:rPr>
        <w:t>4</w:t>
      </w:r>
      <w:r w:rsidR="00EE1013"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_type=I </w:t>
      </w:r>
      <w:r w:rsidR="00EE1013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="006C04BB" w:rsidRPr="00F578A4">
        <w:t xml:space="preserve">--PSP_byname1=K1 </w:t>
      </w:r>
      <w:r w:rsidR="006C04BB">
        <w:t xml:space="preserve"> </w:t>
      </w:r>
      <w:r w:rsidR="006C04BB" w:rsidRPr="00F578A4">
        <w:t>--PSP_byname2=k2</w:t>
      </w:r>
      <w:r w:rsidR="006C04BB">
        <w:t xml:space="preserve"> </w:t>
      </w:r>
      <w:r w:rsidR="006C04BB" w:rsidRPr="00F578A4">
        <w:t>--PSP_byname</w:t>
      </w:r>
      <w:r w:rsidR="0093721A">
        <w:t>3</w:t>
      </w:r>
      <w:r w:rsidR="006C04BB" w:rsidRPr="00F578A4">
        <w:t>=k</w:t>
      </w:r>
      <w:r w:rsidR="006C04BB">
        <w:t xml:space="preserve">3  </w:t>
      </w:r>
      <w:r w:rsidR="006C04BB" w:rsidRPr="00F578A4">
        <w:t>-</w:t>
      </w:r>
      <w:r>
        <w:t>-</w:t>
      </w:r>
      <w:r w:rsidR="006C04BB" w:rsidRPr="00F578A4">
        <w:t>PSP_byname</w:t>
      </w:r>
      <w:r w:rsidR="0093721A">
        <w:t>4</w:t>
      </w:r>
      <w:r w:rsidR="006C04BB" w:rsidRPr="00F578A4">
        <w:t>=k</w:t>
      </w:r>
      <w:r w:rsidR="006C04BB">
        <w:t>4</w:t>
      </w:r>
      <w:r w:rsidR="006C05BE">
        <w:t xml:space="preserve"> </w:t>
      </w:r>
      <w:r w:rsidR="006C05BE" w:rsidRPr="005458AE">
        <w:rPr>
          <w:rFonts w:ascii="Consolas" w:eastAsia="Times New Roman" w:hAnsi="Consolas" w:cs="Times New Roman"/>
          <w:color w:val="000000"/>
          <w:sz w:val="21"/>
          <w:szCs w:val="21"/>
        </w:rPr>
        <w:t>-- --PSP_byname1_image=phantomK1true_way</w:t>
      </w:r>
      <w:r w:rsidR="006C05BE">
        <w:rPr>
          <w:rFonts w:ascii="Consolas" w:eastAsia="Times New Roman" w:hAnsi="Consolas" w:cs="Times New Roman"/>
          <w:color w:val="000000"/>
          <w:sz w:val="21"/>
          <w:szCs w:val="21"/>
        </w:rPr>
        <w:t>.nii</w:t>
      </w:r>
      <w:r w:rsidR="006C05BE"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SP_byname2_image=phantomk2true_way</w:t>
      </w:r>
      <w:r w:rsidR="006C05BE">
        <w:rPr>
          <w:rFonts w:ascii="Consolas" w:eastAsia="Times New Roman" w:hAnsi="Consolas" w:cs="Times New Roman"/>
          <w:color w:val="000000"/>
          <w:sz w:val="21"/>
          <w:szCs w:val="21"/>
        </w:rPr>
        <w:t>.nii</w:t>
      </w:r>
      <w:r w:rsidR="006C05BE"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SP_byname3_image=phantomk3true_way</w:t>
      </w:r>
      <w:r w:rsidR="006C05BE">
        <w:rPr>
          <w:rFonts w:ascii="Consolas" w:eastAsia="Times New Roman" w:hAnsi="Consolas" w:cs="Times New Roman"/>
          <w:color w:val="000000"/>
          <w:sz w:val="21"/>
          <w:szCs w:val="21"/>
        </w:rPr>
        <w:t>.nii</w:t>
      </w:r>
      <w:r w:rsidR="006C05BE"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SP_byname4_image=phantomk4true_way</w:t>
      </w:r>
      <w:r w:rsidR="006C05BE">
        <w:rPr>
          <w:rFonts w:ascii="Consolas" w:eastAsia="Times New Roman" w:hAnsi="Consolas" w:cs="Times New Roman"/>
          <w:color w:val="000000"/>
          <w:sz w:val="21"/>
          <w:szCs w:val="21"/>
        </w:rPr>
        <w:t>.nii</w:t>
      </w:r>
    </w:p>
    <w:p w14:paraId="152D1F68" w14:textId="4FC0D95D" w:rsidR="006C04BB" w:rsidRDefault="006517DF" w:rsidP="00840B16">
      <w:r>
        <w:t xml:space="preserve"> </w:t>
      </w:r>
    </w:p>
    <w:p w14:paraId="60BE0587" w14:textId="11D38448" w:rsidR="00C741A9" w:rsidRDefault="001D3AF6" w:rsidP="00840B16">
      <w:r>
        <w:t>I</w:t>
      </w:r>
      <w:r>
        <w:rPr>
          <w:rFonts w:hint="eastAsia"/>
        </w:rPr>
        <w:t>nfere</w:t>
      </w:r>
      <w:r>
        <w:t xml:space="preserve">nce_vb.cc  </w:t>
      </w:r>
    </w:p>
    <w:p w14:paraId="7A866A49" w14:textId="479992CF" w:rsidR="00364C80" w:rsidRDefault="00364C80" w:rsidP="00840B16">
      <w:proofErr w:type="spellStart"/>
      <w:r>
        <w:t>Spatialvb</w:t>
      </w:r>
      <w:proofErr w:type="spellEnd"/>
      <w:r>
        <w:t xml:space="preserve"> does not allow bad-voxels, which is forced enabled</w:t>
      </w:r>
    </w:p>
    <w:p w14:paraId="69A1F121" w14:textId="1C7A1728" w:rsidR="00364C80" w:rsidRDefault="00364C80" w:rsidP="00840B16">
      <w:proofErr w:type="spellStart"/>
      <w:r>
        <w:t>Spatialvb</w:t>
      </w:r>
      <w:proofErr w:type="spellEnd"/>
      <w:r>
        <w:t xml:space="preserve"> cannot return </w:t>
      </w:r>
      <w:r w:rsidR="00BB63E7">
        <w:t>free energy?</w:t>
      </w:r>
    </w:p>
    <w:p w14:paraId="65E789C3" w14:textId="7E9CDCEC" w:rsidR="00C741A9" w:rsidRDefault="00C741A9" w:rsidP="00840B16"/>
    <w:p w14:paraId="62D436D4" w14:textId="02484ED7" w:rsidR="00C741A9" w:rsidRDefault="00C741A9" w:rsidP="00840B16"/>
    <w:p w14:paraId="39B628FB" w14:textId="6F57BF6C" w:rsidR="00A27E79" w:rsidRDefault="007D4ED9" w:rsidP="00A27E79">
      <w:pPr>
        <w:shd w:val="clear" w:color="auto" w:fill="F7F9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7D4ED9">
        <w:rPr>
          <w:rFonts w:ascii="Consolas" w:eastAsia="Times New Roman" w:hAnsi="Consolas" w:cs="Times New Roman"/>
          <w:color w:val="000000"/>
          <w:sz w:val="21"/>
          <w:szCs w:val="21"/>
        </w:rPr>
        <w:t>./</w:t>
      </w:r>
      <w:proofErr w:type="gramEnd"/>
      <w:r w:rsidRPr="007D4ED9">
        <w:rPr>
          <w:rFonts w:ascii="Consolas" w:eastAsia="Times New Roman" w:hAnsi="Consolas" w:cs="Times New Roman"/>
          <w:color w:val="000000"/>
          <w:sz w:val="21"/>
          <w:szCs w:val="21"/>
        </w:rPr>
        <w:t>fabber_pet_c2 --method=</w:t>
      </w:r>
      <w:proofErr w:type="spellStart"/>
      <w:r w:rsidRPr="007D4ED9">
        <w:rPr>
          <w:rFonts w:ascii="Consolas" w:eastAsia="Times New Roman" w:hAnsi="Consolas" w:cs="Times New Roman"/>
          <w:color w:val="000000"/>
          <w:sz w:val="21"/>
          <w:szCs w:val="21"/>
        </w:rPr>
        <w:t>spatialvb</w:t>
      </w:r>
      <w:proofErr w:type="spellEnd"/>
      <w:r w:rsidRPr="007D4ED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model=pet --data=actimg_way_0_0.03_noise.nii --plasma_t=plasma_t.txt --plasma_c=plasma_c.txt --noise=white --</w:t>
      </w:r>
      <w:proofErr w:type="spellStart"/>
      <w:r w:rsidRPr="007D4ED9">
        <w:rPr>
          <w:rFonts w:ascii="Consolas" w:eastAsia="Times New Roman" w:hAnsi="Consolas" w:cs="Times New Roman"/>
          <w:color w:val="000000"/>
          <w:sz w:val="21"/>
          <w:szCs w:val="21"/>
        </w:rPr>
        <w:t>nsample</w:t>
      </w:r>
      <w:proofErr w:type="spellEnd"/>
      <w:r w:rsidRPr="007D4ED9">
        <w:rPr>
          <w:rFonts w:ascii="Consolas" w:eastAsia="Times New Roman" w:hAnsi="Consolas" w:cs="Times New Roman"/>
          <w:color w:val="000000"/>
          <w:sz w:val="21"/>
          <w:szCs w:val="21"/>
        </w:rPr>
        <w:t>=80 --allow-bad-voxels --output=</w:t>
      </w:r>
      <w:proofErr w:type="spellStart"/>
      <w:r w:rsidRPr="007D4ED9">
        <w:rPr>
          <w:rFonts w:ascii="Consolas" w:eastAsia="Times New Roman" w:hAnsi="Consolas" w:cs="Times New Roman"/>
          <w:color w:val="000000"/>
          <w:sz w:val="21"/>
          <w:szCs w:val="21"/>
        </w:rPr>
        <w:t>vbwaynoise</w:t>
      </w:r>
      <w:proofErr w:type="spellEnd"/>
      <w:r w:rsidRPr="007D4ED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mask=</w:t>
      </w:r>
      <w:proofErr w:type="spellStart"/>
      <w:r w:rsidRPr="007D4ED9">
        <w:rPr>
          <w:rFonts w:ascii="Consolas" w:eastAsia="Times New Roman" w:hAnsi="Consolas" w:cs="Times New Roman"/>
          <w:color w:val="000000"/>
          <w:sz w:val="21"/>
          <w:szCs w:val="21"/>
        </w:rPr>
        <w:t>mask.nii</w:t>
      </w:r>
      <w:proofErr w:type="spellEnd"/>
      <w:r w:rsidRPr="007D4ED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precision1=10 --pprecision2=10 --pprecision3=10 --pprecision4=1e2 </w:t>
      </w:r>
    </w:p>
    <w:p w14:paraId="1DE5177E" w14:textId="77777777" w:rsidR="00A27E79" w:rsidRPr="00A27E79" w:rsidRDefault="00A27E79" w:rsidP="00A27E79">
      <w:pPr>
        <w:shd w:val="clear" w:color="auto" w:fill="F7F9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5C89278" w14:textId="768F0394" w:rsidR="00D33F3C" w:rsidRDefault="00D33F3C" w:rsidP="00D33F3C">
      <w:pPr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>--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PSP_byname1_type=I 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--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PSP_byname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2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_type=I 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--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PSP_byname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3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_type=I 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PSP_byname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4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_type=I 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F578A4">
        <w:t xml:space="preserve">--PSP_byname1=K1 </w:t>
      </w:r>
      <w:r>
        <w:t xml:space="preserve"> </w:t>
      </w:r>
      <w:r w:rsidRPr="00F578A4">
        <w:t>--PSP_byname2=k2</w:t>
      </w:r>
      <w:r>
        <w:t xml:space="preserve"> </w:t>
      </w:r>
      <w:r w:rsidRPr="00F578A4">
        <w:t>--PSP_byname</w:t>
      </w:r>
      <w:r>
        <w:t>3</w:t>
      </w:r>
      <w:r w:rsidRPr="00F578A4">
        <w:t>=k</w:t>
      </w:r>
      <w:r>
        <w:t xml:space="preserve">3  </w:t>
      </w:r>
      <w:r w:rsidRPr="00F578A4">
        <w:t>-</w:t>
      </w:r>
      <w:r>
        <w:t>-</w:t>
      </w:r>
      <w:r w:rsidRPr="00F578A4">
        <w:t>PSP_byname</w:t>
      </w:r>
      <w:r>
        <w:t>4</w:t>
      </w:r>
      <w:r w:rsidRPr="00F578A4">
        <w:t>=k</w:t>
      </w:r>
      <w:r>
        <w:t xml:space="preserve">4 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SP_byname1_image=phantomK1true_way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.nii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SP_byname2_image=phantomk2true_way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.nii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SP_byname3_image=phantomk3true_way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.nii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PSP_byname4_image=phantomk4true_way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.nii</w:t>
      </w:r>
    </w:p>
    <w:p w14:paraId="2CFDB4C8" w14:textId="4175FECD" w:rsidR="00834C42" w:rsidRDefault="00A662C9" w:rsidP="00A662C9">
      <w:pPr>
        <w:tabs>
          <w:tab w:val="left" w:pos="2581"/>
        </w:tabs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ab/>
      </w:r>
    </w:p>
    <w:p w14:paraId="556D254C" w14:textId="03946F68" w:rsidR="00834C42" w:rsidRDefault="00834C42" w:rsidP="00834C42">
      <w:r>
        <w:rPr>
          <w:rFonts w:ascii="Consolas" w:eastAsia="Times New Roman" w:hAnsi="Consolas" w:cs="Times New Roman"/>
          <w:color w:val="000000"/>
          <w:sz w:val="21"/>
          <w:szCs w:val="21"/>
        </w:rPr>
        <w:t>--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PSP_byname1_type=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M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--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PSP_byname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2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_type=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M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--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PSP_byname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3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_type=</w:t>
      </w:r>
      <w:proofErr w:type="gramStart"/>
      <w:r>
        <w:rPr>
          <w:rFonts w:ascii="Consolas" w:eastAsia="Times New Roman" w:hAnsi="Consolas" w:cs="Times New Roman"/>
          <w:color w:val="000000"/>
          <w:sz w:val="21"/>
          <w:szCs w:val="21"/>
        </w:rPr>
        <w:t>M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--</w:t>
      </w:r>
      <w:proofErr w:type="gramEnd"/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PSP_byname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4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>_type=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M</w:t>
      </w:r>
      <w:r w:rsidRPr="005458A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F578A4">
        <w:t xml:space="preserve">--PSP_byname1=K1 </w:t>
      </w:r>
      <w:r>
        <w:t xml:space="preserve"> </w:t>
      </w:r>
      <w:r w:rsidRPr="00F578A4">
        <w:t>--PSP_byname2=k2</w:t>
      </w:r>
      <w:r>
        <w:t xml:space="preserve"> </w:t>
      </w:r>
      <w:r w:rsidRPr="00F578A4">
        <w:t>--PSP_byname</w:t>
      </w:r>
      <w:r>
        <w:t>3</w:t>
      </w:r>
      <w:r w:rsidRPr="00F578A4">
        <w:t>=k</w:t>
      </w:r>
      <w:r>
        <w:t xml:space="preserve">3  </w:t>
      </w:r>
      <w:r w:rsidRPr="00F578A4">
        <w:t>-</w:t>
      </w:r>
      <w:r>
        <w:t>-</w:t>
      </w:r>
      <w:r w:rsidRPr="00F578A4">
        <w:t>PSP_byname</w:t>
      </w:r>
      <w:r>
        <w:t>4</w:t>
      </w:r>
      <w:r w:rsidRPr="00F578A4">
        <w:t>=k</w:t>
      </w:r>
      <w:r>
        <w:t xml:space="preserve">4 </w:t>
      </w:r>
    </w:p>
    <w:p w14:paraId="7082A59F" w14:textId="5F18B17B" w:rsidR="0080241E" w:rsidRDefault="0080241E" w:rsidP="00834C42"/>
    <w:p w14:paraId="515DAB1A" w14:textId="381FF006" w:rsidR="0080241E" w:rsidRDefault="0080241E" w:rsidP="00834C42">
      <w:r w:rsidRPr="00D139A3">
        <w:t>--</w:t>
      </w:r>
      <w:proofErr w:type="spellStart"/>
      <w:r w:rsidRPr="00D139A3">
        <w:t>bowsherthreshold</w:t>
      </w:r>
      <w:proofErr w:type="spellEnd"/>
      <w:r w:rsidRPr="00D139A3">
        <w:t>=</w:t>
      </w:r>
      <w:proofErr w:type="spellStart"/>
      <w:r w:rsidRPr="00D139A3">
        <w:t>labelsthreshold.nii</w:t>
      </w:r>
      <w:proofErr w:type="spellEnd"/>
      <w:r w:rsidRPr="00D139A3">
        <w:t xml:space="preserve"> --</w:t>
      </w:r>
      <w:proofErr w:type="spellStart"/>
      <w:r w:rsidRPr="00D139A3">
        <w:t>bowsherlabel</w:t>
      </w:r>
      <w:proofErr w:type="spellEnd"/>
      <w:r w:rsidRPr="00D139A3">
        <w:t>=</w:t>
      </w:r>
      <w:r w:rsidR="00ED1569" w:rsidRPr="00ED1569">
        <w:t>phantomK1true_way</w:t>
      </w:r>
      <w:r w:rsidRPr="00D139A3">
        <w:t>.nii</w:t>
      </w:r>
    </w:p>
    <w:p w14:paraId="3EAEDD50" w14:textId="00B63835" w:rsidR="00834C42" w:rsidRDefault="00834C42" w:rsidP="00D33F3C"/>
    <w:p w14:paraId="6996ED4B" w14:textId="5E1A3E3F" w:rsidR="0098375A" w:rsidRDefault="0098375A" w:rsidP="00D33F3C"/>
    <w:p w14:paraId="2FD2E0B0" w14:textId="657EBE25" w:rsidR="0098375A" w:rsidRDefault="0098375A" w:rsidP="00D33F3C">
      <w:r w:rsidRPr="0098375A">
        <w:t>./fabber_pet_c2 --method=</w:t>
      </w:r>
      <w:proofErr w:type="spellStart"/>
      <w:r w:rsidRPr="0098375A">
        <w:t>spatialvb</w:t>
      </w:r>
      <w:proofErr w:type="spellEnd"/>
      <w:r w:rsidRPr="0098375A">
        <w:t xml:space="preserve"> --model=pet --data=actimg_way_0_0.005_noise.nii --plasma_t=plasma_t.txt --plasma_c=plasma_c.txt --noise=white --</w:t>
      </w:r>
      <w:proofErr w:type="spellStart"/>
      <w:r w:rsidRPr="0098375A">
        <w:t>nsample</w:t>
      </w:r>
      <w:proofErr w:type="spellEnd"/>
      <w:r w:rsidRPr="0098375A">
        <w:t>=80 --allow-bad-voxels --output=</w:t>
      </w:r>
      <w:proofErr w:type="spellStart"/>
      <w:r w:rsidRPr="0098375A">
        <w:t>srtm</w:t>
      </w:r>
      <w:proofErr w:type="spellEnd"/>
      <w:r w:rsidRPr="0098375A">
        <w:t xml:space="preserve"> --mask=</w:t>
      </w:r>
      <w:proofErr w:type="spellStart"/>
      <w:r w:rsidRPr="0098375A">
        <w:t>mask.nii</w:t>
      </w:r>
      <w:proofErr w:type="spellEnd"/>
      <w:r w:rsidRPr="0098375A">
        <w:t xml:space="preserve"> --pprecision1=10 --pprecision2=10 --pprecision3=10 --pprecision4=10 --PSP_byname1_type=M --PSP_byname2_type=M --PSP_byname3_type=M --PSP_byname4_type=M --PSP_byname1=K1  --PSP_byname2=k2 --PSP_byname3=k3 --PSP_byname4=k4 --spatial-speed=0.5</w:t>
      </w:r>
    </w:p>
    <w:p w14:paraId="2B055032" w14:textId="4FE86E01" w:rsidR="00C741A9" w:rsidRDefault="00C741A9" w:rsidP="00840B16"/>
    <w:p w14:paraId="22D0FE12" w14:textId="46AFCCFC" w:rsidR="00626909" w:rsidRDefault="00626909" w:rsidP="00840B16"/>
    <w:p w14:paraId="7BC38FE7" w14:textId="1404BA62" w:rsidR="00626909" w:rsidRDefault="00626909" w:rsidP="00626909">
      <w:r w:rsidRPr="0098375A">
        <w:lastRenderedPageBreak/>
        <w:t>./fabber_pet_c2 --method=</w:t>
      </w:r>
      <w:proofErr w:type="spellStart"/>
      <w:r>
        <w:t>nlls</w:t>
      </w:r>
      <w:proofErr w:type="spellEnd"/>
      <w:r w:rsidRPr="0098375A">
        <w:t xml:space="preserve"> --model=pet --data=</w:t>
      </w:r>
      <w:proofErr w:type="spellStart"/>
      <w:r w:rsidRPr="0098375A">
        <w:t>actimg_way</w:t>
      </w:r>
      <w:r w:rsidR="0098157C">
        <w:t>srtm</w:t>
      </w:r>
      <w:r w:rsidRPr="0098375A">
        <w:t>.nii</w:t>
      </w:r>
      <w:proofErr w:type="spellEnd"/>
      <w:r w:rsidRPr="0098375A">
        <w:t xml:space="preserve"> --plasma_t=plasma_t.txt --plasma_c=plasma_c.txt --noise=white --</w:t>
      </w:r>
      <w:proofErr w:type="spellStart"/>
      <w:r w:rsidRPr="0098375A">
        <w:t>nsample</w:t>
      </w:r>
      <w:proofErr w:type="spellEnd"/>
      <w:r w:rsidRPr="0098375A">
        <w:t>=80 --allow-bad-voxels --output=</w:t>
      </w:r>
      <w:proofErr w:type="spellStart"/>
      <w:r w:rsidRPr="0098375A">
        <w:t>srtm</w:t>
      </w:r>
      <w:proofErr w:type="spellEnd"/>
      <w:r w:rsidRPr="0098375A">
        <w:t xml:space="preserve"> --mask=</w:t>
      </w:r>
      <w:proofErr w:type="spellStart"/>
      <w:r w:rsidRPr="0098375A">
        <w:t>mask.nii</w:t>
      </w:r>
      <w:proofErr w:type="spellEnd"/>
      <w:r w:rsidRPr="0098375A">
        <w:t xml:space="preserve"> --pprecision1=10 --pprecision2=10 --pprecision3=10 --pprecision4=10 </w:t>
      </w:r>
      <w:r w:rsidR="00BD2132">
        <w:t>- -pmean1=1.0 –pmean2=</w:t>
      </w:r>
      <w:r w:rsidR="009271D3">
        <w:t>0.2 –pmean3=3</w:t>
      </w:r>
      <w:r w:rsidR="00BD2132">
        <w:t xml:space="preserve">  </w:t>
      </w:r>
    </w:p>
    <w:p w14:paraId="146F0B42" w14:textId="030FABA9" w:rsidR="005D2C34" w:rsidRDefault="005D2C34" w:rsidP="00626909"/>
    <w:p w14:paraId="0B392D37" w14:textId="2B886103" w:rsidR="005D2C34" w:rsidRDefault="005D2C34" w:rsidP="00626909"/>
    <w:p w14:paraId="29FE8C3E" w14:textId="75CAA7A5" w:rsidR="005D2C34" w:rsidRDefault="00715539" w:rsidP="00626909">
      <w:r w:rsidRPr="00715539">
        <w:t>./fabber_pet_c2 --method=</w:t>
      </w:r>
      <w:proofErr w:type="spellStart"/>
      <w:r w:rsidRPr="00715539">
        <w:t>nlls</w:t>
      </w:r>
      <w:proofErr w:type="spellEnd"/>
      <w:r w:rsidRPr="00715539">
        <w:t xml:space="preserve"> --model=pet --data=</w:t>
      </w:r>
      <w:proofErr w:type="spellStart"/>
      <w:r w:rsidRPr="00715539">
        <w:t>actimg_waysrtm.nii</w:t>
      </w:r>
      <w:proofErr w:type="spellEnd"/>
      <w:r w:rsidRPr="00715539">
        <w:t xml:space="preserve"> --plasma_t=plasma_t.txt --plasma_c=plasma_c.txt --noise=white --</w:t>
      </w:r>
      <w:proofErr w:type="spellStart"/>
      <w:r w:rsidRPr="00715539">
        <w:t>nsample</w:t>
      </w:r>
      <w:proofErr w:type="spellEnd"/>
      <w:r w:rsidRPr="00715539">
        <w:t>=</w:t>
      </w:r>
      <w:r w:rsidR="009D7163">
        <w:t>79</w:t>
      </w:r>
      <w:r w:rsidRPr="00715539">
        <w:t xml:space="preserve"> --allow-bad-voxels --output=</w:t>
      </w:r>
      <w:proofErr w:type="spellStart"/>
      <w:r w:rsidRPr="00715539">
        <w:t>srtm</w:t>
      </w:r>
      <w:proofErr w:type="spellEnd"/>
      <w:r w:rsidRPr="00715539">
        <w:t xml:space="preserve"> --mask=</w:t>
      </w:r>
      <w:proofErr w:type="spellStart"/>
      <w:r w:rsidRPr="00715539">
        <w:t>mask.nii</w:t>
      </w:r>
      <w:proofErr w:type="spellEnd"/>
      <w:r w:rsidRPr="00715539">
        <w:t xml:space="preserve"> --pprecision1=1 --pprecision2=10 --pprecision3=1e-1 --pprecision4=1 --pmean1=1.0 --pmean2=0.2 --pmean3=3  --pmean4=0.0 --use-</w:t>
      </w:r>
      <w:proofErr w:type="spellStart"/>
      <w:r w:rsidRPr="00715539">
        <w:t>srtm</w:t>
      </w:r>
      <w:proofErr w:type="spellEnd"/>
    </w:p>
    <w:p w14:paraId="07A09D41" w14:textId="37BD8481" w:rsidR="00715539" w:rsidRDefault="00715539" w:rsidP="00626909"/>
    <w:p w14:paraId="7C91240C" w14:textId="605A8569" w:rsidR="00715539" w:rsidRDefault="00865E42" w:rsidP="00626909">
      <w:r w:rsidRPr="00865E42">
        <w:t>./fabber_pet_c2 --method=</w:t>
      </w:r>
      <w:proofErr w:type="spellStart"/>
      <w:r w:rsidRPr="00865E42">
        <w:t>nlls</w:t>
      </w:r>
      <w:proofErr w:type="spellEnd"/>
      <w:r w:rsidRPr="00865E42">
        <w:t xml:space="preserve"> --model=pet --data=</w:t>
      </w:r>
      <w:proofErr w:type="spellStart"/>
      <w:r w:rsidRPr="00865E42">
        <w:t>actimg_way</w:t>
      </w:r>
      <w:r>
        <w:t>rtcm</w:t>
      </w:r>
      <w:r w:rsidRPr="00865E42">
        <w:t>.nii</w:t>
      </w:r>
      <w:proofErr w:type="spellEnd"/>
      <w:r w:rsidRPr="00865E42">
        <w:t xml:space="preserve"> --plasma_t=plasma_t.txt --plasma_c=plasma_c.txt --noise=white --</w:t>
      </w:r>
      <w:proofErr w:type="spellStart"/>
      <w:r w:rsidRPr="00865E42">
        <w:t>nsample</w:t>
      </w:r>
      <w:proofErr w:type="spellEnd"/>
      <w:r w:rsidRPr="00865E42">
        <w:t>=</w:t>
      </w:r>
      <w:r w:rsidR="009D7163">
        <w:t>79</w:t>
      </w:r>
      <w:r w:rsidRPr="00865E42">
        <w:t xml:space="preserve"> --allow-bad-voxels --output=</w:t>
      </w:r>
      <w:proofErr w:type="spellStart"/>
      <w:r>
        <w:t>rtcm</w:t>
      </w:r>
      <w:proofErr w:type="spellEnd"/>
      <w:r w:rsidRPr="00865E42">
        <w:t xml:space="preserve"> --mask=</w:t>
      </w:r>
      <w:proofErr w:type="spellStart"/>
      <w:r w:rsidRPr="00865E42">
        <w:t>mask.nii</w:t>
      </w:r>
      <w:proofErr w:type="spellEnd"/>
      <w:r w:rsidRPr="00865E42">
        <w:t xml:space="preserve"> --pprecision1=1 --pprecision2=10 --pprecision3=1</w:t>
      </w:r>
      <w:r w:rsidR="001E53A1">
        <w:t>0</w:t>
      </w:r>
      <w:r w:rsidRPr="00865E42">
        <w:t xml:space="preserve"> --pprecision4=1</w:t>
      </w:r>
      <w:r w:rsidR="001E53A1">
        <w:t>0</w:t>
      </w:r>
      <w:r w:rsidRPr="00865E42">
        <w:t xml:space="preserve"> --pmean1=1.0 --pmean2=0.2 --pmean3=</w:t>
      </w:r>
      <w:r w:rsidR="001E53A1">
        <w:t>0.</w:t>
      </w:r>
      <w:r w:rsidRPr="00865E42">
        <w:t>3  --pmean4=</w:t>
      </w:r>
      <w:r w:rsidR="00712D80">
        <w:t>0.</w:t>
      </w:r>
      <w:r w:rsidR="001E53A1">
        <w:t>03</w:t>
      </w:r>
      <w:r w:rsidRPr="00865E42">
        <w:t xml:space="preserve"> --use-</w:t>
      </w:r>
      <w:proofErr w:type="spellStart"/>
      <w:r>
        <w:t>rtcm</w:t>
      </w:r>
      <w:proofErr w:type="spellEnd"/>
    </w:p>
    <w:p w14:paraId="6157AE38" w14:textId="4A333ABC" w:rsidR="00626909" w:rsidRDefault="00626909" w:rsidP="00840B16"/>
    <w:p w14:paraId="2A612806" w14:textId="6B36446D" w:rsidR="004343BC" w:rsidRDefault="004343BC" w:rsidP="00840B16">
      <w:r w:rsidRPr="004343BC">
        <w:t>./fabber_pet_c2 --method=</w:t>
      </w:r>
      <w:proofErr w:type="spellStart"/>
      <w:r w:rsidRPr="004343BC">
        <w:t>vb</w:t>
      </w:r>
      <w:proofErr w:type="spellEnd"/>
      <w:r w:rsidRPr="004343BC">
        <w:t xml:space="preserve"> --model=pet --data=actimg_waysrtm_0_0.005noise.nii --plasma_t=plasma_t.txt --plasma_c=ref_tissuec.txt --noise=white --</w:t>
      </w:r>
      <w:proofErr w:type="spellStart"/>
      <w:r w:rsidRPr="004343BC">
        <w:t>nsample</w:t>
      </w:r>
      <w:proofErr w:type="spellEnd"/>
      <w:r w:rsidRPr="004343BC">
        <w:t>=79 --allow-bad-voxels --output=</w:t>
      </w:r>
      <w:proofErr w:type="spellStart"/>
      <w:r w:rsidRPr="004343BC">
        <w:t>srtm</w:t>
      </w:r>
      <w:proofErr w:type="spellEnd"/>
      <w:r w:rsidRPr="004343BC">
        <w:t xml:space="preserve"> --mask=</w:t>
      </w:r>
      <w:proofErr w:type="spellStart"/>
      <w:r w:rsidRPr="004343BC">
        <w:t>mask.nii</w:t>
      </w:r>
      <w:proofErr w:type="spellEnd"/>
      <w:r w:rsidRPr="004343BC">
        <w:t xml:space="preserve"> --pprecision1=1 --pprecision2=10 --pprecision3=0.1 --pmean1=1 --pmean2=0.2 --pmean3=3  --pmean4=0.0 --</w:t>
      </w:r>
      <w:proofErr w:type="spellStart"/>
      <w:r w:rsidRPr="004343BC">
        <w:t>maskref</w:t>
      </w:r>
      <w:proofErr w:type="spellEnd"/>
      <w:r w:rsidRPr="004343BC">
        <w:t>=</w:t>
      </w:r>
      <w:proofErr w:type="spellStart"/>
      <w:r w:rsidRPr="004343BC">
        <w:t>maskref.nii</w:t>
      </w:r>
      <w:proofErr w:type="spellEnd"/>
      <w:r w:rsidRPr="004343BC">
        <w:t xml:space="preserve"> </w:t>
      </w:r>
      <w:r>
        <w:t xml:space="preserve"> </w:t>
      </w:r>
      <w:r w:rsidRPr="004343BC">
        <w:t>--use-</w:t>
      </w:r>
      <w:proofErr w:type="spellStart"/>
      <w:r w:rsidRPr="004343BC">
        <w:t>srtm</w:t>
      </w:r>
      <w:proofErr w:type="spellEnd"/>
    </w:p>
    <w:p w14:paraId="1BEC0A1A" w14:textId="494C4EB4" w:rsidR="00F721B6" w:rsidRDefault="00F721B6" w:rsidP="00840B16"/>
    <w:p w14:paraId="0F741F44" w14:textId="74E03F4E" w:rsidR="00F721B6" w:rsidRDefault="00F721B6" w:rsidP="00840B16"/>
    <w:p w14:paraId="59E977BD" w14:textId="6CA376C8" w:rsidR="00F721B6" w:rsidRDefault="00F721B6" w:rsidP="00840B16"/>
    <w:p w14:paraId="5610D0CA" w14:textId="58831E28" w:rsidR="00F721B6" w:rsidRDefault="00F721B6" w:rsidP="00840B16">
      <w:r w:rsidRPr="00F721B6">
        <w:t>./fabber_pet_c2 --method=</w:t>
      </w:r>
      <w:proofErr w:type="spellStart"/>
      <w:r w:rsidRPr="00F721B6">
        <w:t>spatialvb</w:t>
      </w:r>
      <w:proofErr w:type="spellEnd"/>
      <w:r w:rsidRPr="00F721B6">
        <w:t xml:space="preserve"> --model=pet --data=actimg_wayC2_0.00000_0.00500000_noise.nii --plasma_t=plasma_t.txt --plasma_c=plasma_c.txt --noise=white --</w:t>
      </w:r>
      <w:proofErr w:type="spellStart"/>
      <w:r w:rsidRPr="00F721B6">
        <w:t>nsample</w:t>
      </w:r>
      <w:proofErr w:type="spellEnd"/>
      <w:r w:rsidRPr="00F721B6">
        <w:t>=79 --allow-bad-voxels --output=2tcm --mask=</w:t>
      </w:r>
      <w:proofErr w:type="spellStart"/>
      <w:r w:rsidRPr="00F721B6">
        <w:t>mask.nii</w:t>
      </w:r>
      <w:proofErr w:type="spellEnd"/>
      <w:r w:rsidRPr="00F721B6">
        <w:t xml:space="preserve"> --pprecision1=1e-2 --pprecision2=1e-2 --pprecision3=1e-2 --pprecision4=1e-1 --pmean1=0.14 --pmean2=0.4 --pmean3=0.2  --pmean4=0.05 --PSP_byname1_type=M --PSP_byname2_type=M --PSP_byname3_type=M  --PSP_byname4_type=M  --PSP_byname1=K1  --PSP_byname2=k2 --PSP_byname3=k3  --PSP_byname4=k4 --spatial-speed=1.0</w:t>
      </w:r>
    </w:p>
    <w:p w14:paraId="3928BA66" w14:textId="6A83BB09" w:rsidR="003A16DC" w:rsidRDefault="003A16DC" w:rsidP="00840B16"/>
    <w:p w14:paraId="5AAB3C42" w14:textId="763390B5" w:rsidR="003A16DC" w:rsidRDefault="003A16DC" w:rsidP="00840B16"/>
    <w:p w14:paraId="33435CB3" w14:textId="3A481D10" w:rsidR="003A16DC" w:rsidRDefault="003A16DC" w:rsidP="00840B16"/>
    <w:p w14:paraId="7B8FC713" w14:textId="55D5230E" w:rsidR="003A16DC" w:rsidRDefault="003A16DC" w:rsidP="00840B16"/>
    <w:p w14:paraId="6CAEB35D" w14:textId="0523EA7A" w:rsidR="003A16DC" w:rsidRDefault="003A16DC" w:rsidP="00840B16"/>
    <w:p w14:paraId="4DE70F2E" w14:textId="343E2EC7" w:rsidR="003A16DC" w:rsidRDefault="003A16DC" w:rsidP="00840B16"/>
    <w:p w14:paraId="509564AE" w14:textId="0A4A958F" w:rsidR="003A16DC" w:rsidRDefault="00EB6B60" w:rsidP="00840B16">
      <w:proofErr w:type="gramStart"/>
      <w:r w:rsidRPr="00EB6B60">
        <w:lastRenderedPageBreak/>
        <w:t>./</w:t>
      </w:r>
      <w:proofErr w:type="gramEnd"/>
      <w:r w:rsidRPr="00EB6B60">
        <w:t>fabber_pet_c1 --method=</w:t>
      </w:r>
      <w:proofErr w:type="spellStart"/>
      <w:r w:rsidRPr="00EB6B60">
        <w:t>nlls</w:t>
      </w:r>
      <w:proofErr w:type="spellEnd"/>
      <w:r w:rsidRPr="00EB6B60">
        <w:t xml:space="preserve"> --model=pet --data=actimg_fluropirdizeC1_fabber.nii --mask=</w:t>
      </w:r>
      <w:proofErr w:type="spellStart"/>
      <w:r w:rsidRPr="00EB6B60">
        <w:t>mask.nii</w:t>
      </w:r>
      <w:proofErr w:type="spellEnd"/>
      <w:r w:rsidRPr="00EB6B60">
        <w:t xml:space="preserve"> --plasma_t=plasma_t</w:t>
      </w:r>
      <w:r w:rsidR="00592C96">
        <w:t>_bak</w:t>
      </w:r>
      <w:r w:rsidRPr="00EB6B60">
        <w:t>.txt --plasma_c=plasma_c</w:t>
      </w:r>
      <w:r w:rsidR="00592C96">
        <w:t>_bak</w:t>
      </w:r>
      <w:r w:rsidRPr="00EB6B60">
        <w:t>.txt --</w:t>
      </w:r>
      <w:proofErr w:type="spellStart"/>
      <w:r w:rsidRPr="00EB6B60">
        <w:t>nsample</w:t>
      </w:r>
      <w:proofErr w:type="spellEnd"/>
      <w:r w:rsidRPr="00EB6B60">
        <w:t>=79 --allow-bad-voxels --output=C1 --pprecision1=1e0 --precision2=1e0 --pmean1=0.1 --pmean2=0.12</w:t>
      </w:r>
    </w:p>
    <w:p w14:paraId="331D96C0" w14:textId="112D0FBB" w:rsidR="00EB6B60" w:rsidRDefault="00EB6B60" w:rsidP="00840B16">
      <w:bookmarkStart w:id="0" w:name="_GoBack"/>
      <w:bookmarkEnd w:id="0"/>
    </w:p>
    <w:p w14:paraId="08C13375" w14:textId="08B53E4E" w:rsidR="00EB6B60" w:rsidRDefault="00EB6B60" w:rsidP="00840B16">
      <w:proofErr w:type="gramStart"/>
      <w:r w:rsidRPr="00EB6B60">
        <w:t>./</w:t>
      </w:r>
      <w:proofErr w:type="gramEnd"/>
      <w:r w:rsidRPr="00EB6B60">
        <w:t>fabber_pet_c1 --method=</w:t>
      </w:r>
      <w:proofErr w:type="spellStart"/>
      <w:r w:rsidRPr="00EB6B60">
        <w:t>vb</w:t>
      </w:r>
      <w:proofErr w:type="spellEnd"/>
      <w:r w:rsidRPr="00EB6B60">
        <w:t xml:space="preserve"> --model=pet --data=actimg_fluropirdizeC1_fabber.nii --mask=</w:t>
      </w:r>
      <w:proofErr w:type="spellStart"/>
      <w:r w:rsidRPr="00EB6B60">
        <w:t>mask.nii</w:t>
      </w:r>
      <w:proofErr w:type="spellEnd"/>
      <w:r w:rsidRPr="00EB6B60">
        <w:t xml:space="preserve"> --plasma_t=plasma_t.txt --plasma_c=plasma_c.txt --</w:t>
      </w:r>
      <w:proofErr w:type="spellStart"/>
      <w:r w:rsidRPr="00EB6B60">
        <w:t>nsample</w:t>
      </w:r>
      <w:proofErr w:type="spellEnd"/>
      <w:r w:rsidRPr="00EB6B60">
        <w:t>=79 --allow-bad-voxels --output=C1 --pprecision1=1e0 --precision2=1e0 --pmean1=0.1 --pmean2=0.12 --noise=white</w:t>
      </w:r>
    </w:p>
    <w:p w14:paraId="2C23EFCF" w14:textId="79B397E3" w:rsidR="00A3548E" w:rsidRDefault="00A3548E" w:rsidP="00840B16"/>
    <w:p w14:paraId="63473A56" w14:textId="6BEE4ECA" w:rsidR="00A3548E" w:rsidRDefault="00A3548E" w:rsidP="00A3548E">
      <w:proofErr w:type="gramStart"/>
      <w:r w:rsidRPr="00EB6B60">
        <w:t>./</w:t>
      </w:r>
      <w:proofErr w:type="gramEnd"/>
      <w:r w:rsidRPr="00EB6B60">
        <w:t>fabber_pet_c1 --method=</w:t>
      </w:r>
      <w:proofErr w:type="spellStart"/>
      <w:r w:rsidRPr="00EB6B60">
        <w:t>nlls</w:t>
      </w:r>
      <w:proofErr w:type="spellEnd"/>
      <w:r w:rsidRPr="00EB6B60">
        <w:t xml:space="preserve"> --model=pet --data=</w:t>
      </w:r>
      <w:r w:rsidRPr="00A3548E">
        <w:t>actimg_fluropirdizeC1_0.00000_0.00500000_noise_fabber.nii</w:t>
      </w:r>
      <w:r>
        <w:t xml:space="preserve"> </w:t>
      </w:r>
      <w:r w:rsidRPr="00EB6B60">
        <w:t>--mask=</w:t>
      </w:r>
      <w:proofErr w:type="spellStart"/>
      <w:r w:rsidRPr="00EB6B60">
        <w:t>mask.nii</w:t>
      </w:r>
      <w:proofErr w:type="spellEnd"/>
      <w:r w:rsidRPr="00EB6B60">
        <w:t xml:space="preserve"> --plasma_t=plasma_t.txt --plasma_c=plasma_c.txt --</w:t>
      </w:r>
      <w:proofErr w:type="spellStart"/>
      <w:r w:rsidRPr="00EB6B60">
        <w:t>nsample</w:t>
      </w:r>
      <w:proofErr w:type="spellEnd"/>
      <w:r w:rsidRPr="00EB6B60">
        <w:t>=79 --allow-bad-voxels --output=C1 --pprecision1=1e0 --precision2=1e0 --pmean1=0.1 --pmean2=0.12</w:t>
      </w:r>
    </w:p>
    <w:p w14:paraId="30517E37" w14:textId="4163CDEF" w:rsidR="000D6341" w:rsidRDefault="000D6341" w:rsidP="00A3548E"/>
    <w:p w14:paraId="2CE02E61" w14:textId="0468F3A4" w:rsidR="000D6341" w:rsidRDefault="00155D16" w:rsidP="00A3548E">
      <w:r w:rsidRPr="00155D16">
        <w:t>./fabber_pet_c1 --method=</w:t>
      </w:r>
      <w:proofErr w:type="spellStart"/>
      <w:r w:rsidRPr="00155D16">
        <w:t>spatialvb</w:t>
      </w:r>
      <w:proofErr w:type="spellEnd"/>
      <w:r w:rsidRPr="00155D16">
        <w:t xml:space="preserve"> --model=pet --data=actimg_fluropirdizeC1_0.00000_0.00500000_noise_fabber.nii --mask=</w:t>
      </w:r>
      <w:proofErr w:type="spellStart"/>
      <w:r w:rsidRPr="00155D16">
        <w:t>mask.nii</w:t>
      </w:r>
      <w:proofErr w:type="spellEnd"/>
      <w:r w:rsidRPr="00155D16">
        <w:t xml:space="preserve"> --plasma_t=plasma_t.txt --plasma_c=plasma_c.txt --</w:t>
      </w:r>
      <w:proofErr w:type="spellStart"/>
      <w:r w:rsidRPr="00155D16">
        <w:t>nsample</w:t>
      </w:r>
      <w:proofErr w:type="spellEnd"/>
      <w:r w:rsidRPr="00155D16">
        <w:t>=79 --allow-bad-voxels --output=C1 --pprecision1=1e1 --pprecision2=1e1 --noise=white --PSP_byname1=K1 --PSP_byname2=k2 --PSP_byname1_image=meanimg_K1.nii.gz --PSP_byname2_image=meanimg_k2.nii.gz --PSP_byname1_type=I --PSP_byname2_type=I --max-iterations=5 --</w:t>
      </w:r>
      <w:proofErr w:type="spellStart"/>
      <w:r w:rsidRPr="00155D16">
        <w:t>noisepattern</w:t>
      </w:r>
      <w:proofErr w:type="spellEnd"/>
      <w:r w:rsidRPr="00155D16">
        <w:t>=</w:t>
      </w:r>
    </w:p>
    <w:p w14:paraId="49578AE8" w14:textId="3E78C631" w:rsidR="00005BE4" w:rsidRDefault="00005BE4" w:rsidP="00A3548E"/>
    <w:p w14:paraId="03F6D565" w14:textId="21720286" w:rsidR="002E42D7" w:rsidRDefault="002E42D7" w:rsidP="002E42D7">
      <w:r w:rsidRPr="00155D16">
        <w:t>./fabber_pet_c1 --method=</w:t>
      </w:r>
      <w:proofErr w:type="spellStart"/>
      <w:r w:rsidRPr="00155D16">
        <w:t>spatialvb</w:t>
      </w:r>
      <w:proofErr w:type="spellEnd"/>
      <w:r w:rsidRPr="00155D16">
        <w:t xml:space="preserve"> --model=pet --data=</w:t>
      </w:r>
      <w:r w:rsidRPr="00005BE4">
        <w:t>fluropirdizeC1rebin1</w:t>
      </w:r>
      <w:r>
        <w:rPr>
          <w:rFonts w:hint="eastAsia"/>
        </w:rPr>
        <w:t>/</w:t>
      </w:r>
      <w:r w:rsidRPr="00155D16">
        <w:t>actimg_fluropirdizeC1_0.00000_0.00500000_noise_fabber.nii</w:t>
      </w:r>
      <w:r w:rsidR="001D410E">
        <w:t xml:space="preserve"> </w:t>
      </w:r>
      <w:r w:rsidRPr="00155D16">
        <w:t>--mask=</w:t>
      </w:r>
      <w:proofErr w:type="spellStart"/>
      <w:r w:rsidRPr="00155D16">
        <w:t>mask.nii</w:t>
      </w:r>
      <w:proofErr w:type="spellEnd"/>
      <w:r w:rsidRPr="00155D16">
        <w:t xml:space="preserve"> --</w:t>
      </w:r>
      <w:proofErr w:type="spellStart"/>
      <w:r w:rsidRPr="00155D16">
        <w:t>plasma_t</w:t>
      </w:r>
      <w:proofErr w:type="spellEnd"/>
      <w:r w:rsidRPr="00155D16">
        <w:t>=</w:t>
      </w:r>
      <w:r w:rsidRPr="00005BE4">
        <w:t>fluropirdizeC1rebin1</w:t>
      </w:r>
      <w:r>
        <w:rPr>
          <w:rFonts w:hint="eastAsia"/>
        </w:rPr>
        <w:t>/</w:t>
      </w:r>
      <w:r w:rsidRPr="00155D16">
        <w:t>plasma_t.txt --</w:t>
      </w:r>
      <w:proofErr w:type="spellStart"/>
      <w:r w:rsidRPr="00155D16">
        <w:t>plasma_c</w:t>
      </w:r>
      <w:proofErr w:type="spellEnd"/>
      <w:r w:rsidRPr="00155D16">
        <w:t>=</w:t>
      </w:r>
      <w:r w:rsidR="00B5121F" w:rsidRPr="00005BE4">
        <w:t>fluropirdizeC1rebin1</w:t>
      </w:r>
      <w:r w:rsidR="00B5121F">
        <w:rPr>
          <w:rFonts w:hint="eastAsia"/>
        </w:rPr>
        <w:t>/</w:t>
      </w:r>
      <w:r w:rsidRPr="00155D16">
        <w:t>plasma_c.txt --</w:t>
      </w:r>
      <w:proofErr w:type="spellStart"/>
      <w:r w:rsidRPr="00155D16">
        <w:t>nsample</w:t>
      </w:r>
      <w:proofErr w:type="spellEnd"/>
      <w:r w:rsidRPr="00155D16">
        <w:t>=79 --allow-bad-voxels --output=C1 --pprecision1=1e1 --pprecision2=1e1 --noise=white --PSP_byname1=K1 --PSP_byname2=k2 --PSP_byname1_image=meanimg_K1.nii.gz --PSP_byname2_image=meanimg_k2.nii.gz --PSP_byname1_type=I --PSP_byname2_type=I</w:t>
      </w:r>
      <w:r w:rsidR="001D4F09">
        <w:t xml:space="preserve"> </w:t>
      </w:r>
    </w:p>
    <w:p w14:paraId="7D68A8C2" w14:textId="331F05DA" w:rsidR="001D4F09" w:rsidRDefault="001D4F09" w:rsidP="002E42D7"/>
    <w:p w14:paraId="7D50D7C1" w14:textId="77777777" w:rsidR="001D4F09" w:rsidRDefault="001D4F09" w:rsidP="001D4F09">
      <w:r w:rsidRPr="00155D16">
        <w:t>./fabber_pet_c1 --method=</w:t>
      </w:r>
      <w:proofErr w:type="spellStart"/>
      <w:r w:rsidRPr="00155D16">
        <w:t>spatialvb</w:t>
      </w:r>
      <w:proofErr w:type="spellEnd"/>
      <w:r w:rsidRPr="00155D16">
        <w:t xml:space="preserve"> --model=pet --data=</w:t>
      </w:r>
      <w:r w:rsidRPr="00005BE4">
        <w:t>fluropirdizeC1rebin1</w:t>
      </w:r>
      <w:r>
        <w:rPr>
          <w:rFonts w:hint="eastAsia"/>
        </w:rPr>
        <w:t>/</w:t>
      </w:r>
      <w:r w:rsidRPr="00155D16">
        <w:t>actimg_fluropirdizeC1_0.00000_0.00500000_noise_fabber.nii</w:t>
      </w:r>
      <w:r>
        <w:t xml:space="preserve"> </w:t>
      </w:r>
      <w:r w:rsidRPr="00155D16">
        <w:t>--mask=</w:t>
      </w:r>
      <w:proofErr w:type="spellStart"/>
      <w:r w:rsidRPr="00155D16">
        <w:t>mask.nii</w:t>
      </w:r>
      <w:proofErr w:type="spellEnd"/>
      <w:r w:rsidRPr="00155D16">
        <w:t xml:space="preserve"> --</w:t>
      </w:r>
      <w:proofErr w:type="spellStart"/>
      <w:r w:rsidRPr="00155D16">
        <w:t>plasma_t</w:t>
      </w:r>
      <w:proofErr w:type="spellEnd"/>
      <w:r w:rsidRPr="00155D16">
        <w:t>=</w:t>
      </w:r>
      <w:r w:rsidRPr="00005BE4">
        <w:t>fluropirdizeC1rebin1</w:t>
      </w:r>
      <w:r>
        <w:rPr>
          <w:rFonts w:hint="eastAsia"/>
        </w:rPr>
        <w:t>/</w:t>
      </w:r>
      <w:r w:rsidRPr="00155D16">
        <w:t>plasma_t.txt --</w:t>
      </w:r>
      <w:proofErr w:type="spellStart"/>
      <w:r w:rsidRPr="00155D16">
        <w:t>plasma_c</w:t>
      </w:r>
      <w:proofErr w:type="spellEnd"/>
      <w:r w:rsidRPr="00155D16">
        <w:t>=</w:t>
      </w:r>
      <w:r w:rsidRPr="00005BE4">
        <w:t>fluropirdizeC1rebin1</w:t>
      </w:r>
      <w:r>
        <w:rPr>
          <w:rFonts w:hint="eastAsia"/>
        </w:rPr>
        <w:t>/</w:t>
      </w:r>
      <w:r w:rsidRPr="00155D16">
        <w:t>plasma_c.txt --</w:t>
      </w:r>
      <w:proofErr w:type="spellStart"/>
      <w:r w:rsidRPr="00155D16">
        <w:t>nsample</w:t>
      </w:r>
      <w:proofErr w:type="spellEnd"/>
      <w:r w:rsidRPr="00155D16">
        <w:t>=79 --allow-bad-voxels --output=C1 --pprecision1=1e1 --pprecision2=1e1 --noise=white --PSP_byname1=K1 --PSP_byname2=k2 --PSP_byname1_image=meanimg_K1.nii.gz --PSP_byname2_image=meanimg_k2.nii.gz --PSP_byname1_type=I --PSP_byname2_type=I</w:t>
      </w:r>
      <w:r>
        <w:t xml:space="preserve"> </w:t>
      </w:r>
      <w:r w:rsidRPr="00155D16">
        <w:t>--PSP_byname1_</w:t>
      </w:r>
      <w:r>
        <w:t>p</w:t>
      </w:r>
      <w:r w:rsidRPr="00155D16">
        <w:t>image=meanimg_K1.nii.gz --PSP_byname2_</w:t>
      </w:r>
      <w:r>
        <w:t>p</w:t>
      </w:r>
      <w:r w:rsidRPr="00155D16">
        <w:t>image=meanimg_k2.nii.gz</w:t>
      </w:r>
    </w:p>
    <w:p w14:paraId="48303AE9" w14:textId="77777777" w:rsidR="001D4F09" w:rsidRDefault="001D4F09" w:rsidP="002E42D7"/>
    <w:p w14:paraId="7772A37C" w14:textId="1BC87264" w:rsidR="002E42D7" w:rsidRDefault="002E42D7" w:rsidP="00A3548E"/>
    <w:p w14:paraId="6B833CB6" w14:textId="06E9F1F1" w:rsidR="0013086A" w:rsidRDefault="0013086A" w:rsidP="0013086A">
      <w:r w:rsidRPr="00155D16">
        <w:lastRenderedPageBreak/>
        <w:t>./fabber_pet_c1 --method=</w:t>
      </w:r>
      <w:proofErr w:type="spellStart"/>
      <w:r w:rsidRPr="00155D16">
        <w:t>spatialvb</w:t>
      </w:r>
      <w:proofErr w:type="spellEnd"/>
      <w:r w:rsidRPr="00155D16">
        <w:t xml:space="preserve"> --model=pet --data=</w:t>
      </w:r>
      <w:r w:rsidRPr="00005BE4">
        <w:t>fluropirdizeC1rebin1</w:t>
      </w:r>
      <w:r>
        <w:rPr>
          <w:rFonts w:hint="eastAsia"/>
        </w:rPr>
        <w:t>/</w:t>
      </w:r>
      <w:r w:rsidRPr="00155D16">
        <w:t>actimg_fluropirdizeC1_0.00000_0.00500000_noise_fabber.nii</w:t>
      </w:r>
      <w:r>
        <w:t xml:space="preserve"> </w:t>
      </w:r>
      <w:r w:rsidRPr="00155D16">
        <w:t>--mask=</w:t>
      </w:r>
      <w:proofErr w:type="spellStart"/>
      <w:r w:rsidRPr="00155D16">
        <w:t>mask.nii</w:t>
      </w:r>
      <w:proofErr w:type="spellEnd"/>
      <w:r w:rsidRPr="00155D16">
        <w:t xml:space="preserve"> --</w:t>
      </w:r>
      <w:proofErr w:type="spellStart"/>
      <w:r w:rsidRPr="00155D16">
        <w:t>plasma_t</w:t>
      </w:r>
      <w:proofErr w:type="spellEnd"/>
      <w:r w:rsidRPr="00155D16">
        <w:t>=</w:t>
      </w:r>
      <w:r w:rsidRPr="00005BE4">
        <w:t>fluropirdizeC1rebin1</w:t>
      </w:r>
      <w:r>
        <w:rPr>
          <w:rFonts w:hint="eastAsia"/>
        </w:rPr>
        <w:t>/</w:t>
      </w:r>
      <w:r w:rsidRPr="00155D16">
        <w:t>plasma_t.txt --</w:t>
      </w:r>
      <w:proofErr w:type="spellStart"/>
      <w:r w:rsidRPr="00155D16">
        <w:t>plasma_c</w:t>
      </w:r>
      <w:proofErr w:type="spellEnd"/>
      <w:r w:rsidRPr="00155D16">
        <w:t>=</w:t>
      </w:r>
      <w:r w:rsidRPr="00005BE4">
        <w:t>fluropirdizeC1rebin1</w:t>
      </w:r>
      <w:r>
        <w:rPr>
          <w:rFonts w:hint="eastAsia"/>
        </w:rPr>
        <w:t>/</w:t>
      </w:r>
      <w:r w:rsidRPr="00155D16">
        <w:t>plasma_c.txt --</w:t>
      </w:r>
      <w:proofErr w:type="spellStart"/>
      <w:r w:rsidRPr="00155D16">
        <w:t>nsample</w:t>
      </w:r>
      <w:proofErr w:type="spellEnd"/>
      <w:r w:rsidRPr="00155D16">
        <w:t>=79 --allow-bad-voxels --output=C1 --pprecision1=1e1 --pprecision2=1e1 --noise=white --PSP_byname1=K1 --PSP_byname2=k2 --PSP_byname1_image=meanimg_K1.nii.gz --PSP_byname2_image=meanimg_k2.nii.gz --PSP_byname1_type=</w:t>
      </w:r>
      <w:r w:rsidR="00F522E9">
        <w:t>M</w:t>
      </w:r>
      <w:r w:rsidRPr="00155D16">
        <w:t xml:space="preserve"> --PSP_byname2_type=</w:t>
      </w:r>
      <w:r w:rsidR="00F522E9">
        <w:t>M</w:t>
      </w:r>
      <w:r>
        <w:t xml:space="preserve"> </w:t>
      </w:r>
      <w:r w:rsidRPr="00155D16">
        <w:t>--PSP_byname1_</w:t>
      </w:r>
      <w:r>
        <w:t>p</w:t>
      </w:r>
      <w:r w:rsidRPr="00155D16">
        <w:t>image=meanimg_K1.nii.gz --PSP_byname2_</w:t>
      </w:r>
      <w:r>
        <w:t>p</w:t>
      </w:r>
      <w:r w:rsidRPr="00155D16">
        <w:t>image=meanimg_k2.nii.gz</w:t>
      </w:r>
    </w:p>
    <w:p w14:paraId="73D91EE5" w14:textId="3D4C0A0B" w:rsidR="0013086A" w:rsidRDefault="0013086A" w:rsidP="00A3548E"/>
    <w:p w14:paraId="292A170C" w14:textId="4EC2F309" w:rsidR="00F312EB" w:rsidRDefault="00F312EB" w:rsidP="00A3548E"/>
    <w:p w14:paraId="0624CD99" w14:textId="58084616" w:rsidR="00F312EB" w:rsidRDefault="00F312EB" w:rsidP="00F312EB">
      <w:r w:rsidRPr="00155D16">
        <w:t>./fabber_pet_c1 --method=</w:t>
      </w:r>
      <w:proofErr w:type="spellStart"/>
      <w:r w:rsidRPr="00155D16">
        <w:t>spatialvb</w:t>
      </w:r>
      <w:proofErr w:type="spellEnd"/>
      <w:r w:rsidRPr="00155D16">
        <w:t xml:space="preserve"> --model=pet --data=</w:t>
      </w:r>
      <w:r w:rsidRPr="00005BE4">
        <w:t>fluropirdizeC1rebin1</w:t>
      </w:r>
      <w:r>
        <w:rPr>
          <w:rFonts w:hint="eastAsia"/>
        </w:rPr>
        <w:t>/</w:t>
      </w:r>
      <w:r w:rsidRPr="00155D16">
        <w:t>actimg_fluropirdizeC1_0.00000_0.00500000_noise_fabber.nii</w:t>
      </w:r>
      <w:r>
        <w:t xml:space="preserve"> </w:t>
      </w:r>
      <w:r w:rsidRPr="00155D16">
        <w:t>--mask=</w:t>
      </w:r>
      <w:proofErr w:type="spellStart"/>
      <w:r w:rsidRPr="00155D16">
        <w:t>mask.nii</w:t>
      </w:r>
      <w:proofErr w:type="spellEnd"/>
      <w:r w:rsidRPr="00155D16">
        <w:t xml:space="preserve"> --</w:t>
      </w:r>
      <w:proofErr w:type="spellStart"/>
      <w:r w:rsidRPr="00155D16">
        <w:t>plasma_t</w:t>
      </w:r>
      <w:proofErr w:type="spellEnd"/>
      <w:r w:rsidRPr="00155D16">
        <w:t>=</w:t>
      </w:r>
      <w:r w:rsidRPr="00005BE4">
        <w:t>fluropirdizeC1rebin1</w:t>
      </w:r>
      <w:r>
        <w:rPr>
          <w:rFonts w:hint="eastAsia"/>
        </w:rPr>
        <w:t>/</w:t>
      </w:r>
      <w:r w:rsidRPr="00155D16">
        <w:t>plasma_t.txt --</w:t>
      </w:r>
      <w:proofErr w:type="spellStart"/>
      <w:r w:rsidRPr="00155D16">
        <w:t>plasma_c</w:t>
      </w:r>
      <w:proofErr w:type="spellEnd"/>
      <w:r w:rsidRPr="00155D16">
        <w:t>=</w:t>
      </w:r>
      <w:r w:rsidRPr="00005BE4">
        <w:t>fluropirdizeC1rebin1</w:t>
      </w:r>
      <w:r>
        <w:rPr>
          <w:rFonts w:hint="eastAsia"/>
        </w:rPr>
        <w:t>/</w:t>
      </w:r>
      <w:r w:rsidRPr="00155D16">
        <w:t>plasma_c.txt --</w:t>
      </w:r>
      <w:proofErr w:type="spellStart"/>
      <w:r w:rsidRPr="00155D16">
        <w:t>nsample</w:t>
      </w:r>
      <w:proofErr w:type="spellEnd"/>
      <w:r w:rsidRPr="00155D16">
        <w:t>=79 --allow-bad-voxels --output=C1 --pprecision1=1e1 --pprecision2=1e1 --noise=white --PSP_byname1=K1 --PSP_byname2=k2 --PSP_byname1_image=meanimg_K1.nii.gz --PSP_byname2_image=meanimg_k2.nii.gz --PSP_byname1_type=</w:t>
      </w:r>
      <w:r>
        <w:t>M</w:t>
      </w:r>
      <w:r w:rsidRPr="00155D16">
        <w:t xml:space="preserve"> --PSP_byname2_type=</w:t>
      </w:r>
      <w:r>
        <w:t xml:space="preserve">M </w:t>
      </w:r>
      <w:r w:rsidRPr="00155D16">
        <w:t>--PSP_byname1_</w:t>
      </w:r>
      <w:r>
        <w:t>p</w:t>
      </w:r>
      <w:r w:rsidRPr="00155D16">
        <w:t>image=</w:t>
      </w:r>
      <w:r w:rsidR="00356565" w:rsidRPr="00356565">
        <w:t>precimg_</w:t>
      </w:r>
      <w:r w:rsidR="00356565">
        <w:t xml:space="preserve">K1 </w:t>
      </w:r>
      <w:r w:rsidRPr="00155D16">
        <w:t>--PSP_byname2_</w:t>
      </w:r>
      <w:r>
        <w:t>p</w:t>
      </w:r>
      <w:r w:rsidRPr="00155D16">
        <w:t>image=</w:t>
      </w:r>
      <w:r w:rsidR="00356565" w:rsidRPr="00356565">
        <w:t>precimg_k2</w:t>
      </w:r>
      <w:r w:rsidR="00356565">
        <w:t xml:space="preserve"> </w:t>
      </w:r>
      <w:r w:rsidRPr="00D139A3">
        <w:t>--</w:t>
      </w:r>
      <w:proofErr w:type="spellStart"/>
      <w:r w:rsidRPr="00D139A3">
        <w:t>bowsherthreshold</w:t>
      </w:r>
      <w:proofErr w:type="spellEnd"/>
      <w:r w:rsidRPr="00D139A3">
        <w:t>=</w:t>
      </w:r>
      <w:proofErr w:type="spellStart"/>
      <w:r w:rsidRPr="00D139A3">
        <w:t>labelsthreshold.nii</w:t>
      </w:r>
      <w:proofErr w:type="spellEnd"/>
      <w:r w:rsidRPr="00D139A3">
        <w:t xml:space="preserve"> --</w:t>
      </w:r>
      <w:proofErr w:type="spellStart"/>
      <w:r w:rsidRPr="00D139A3">
        <w:t>bowsherlabel</w:t>
      </w:r>
      <w:proofErr w:type="spellEnd"/>
      <w:r w:rsidRPr="00D139A3">
        <w:t>=</w:t>
      </w:r>
      <w:r w:rsidRPr="00ED1569">
        <w:t>phantomK1true_way</w:t>
      </w:r>
      <w:r w:rsidRPr="00D139A3">
        <w:t>.nii</w:t>
      </w:r>
    </w:p>
    <w:p w14:paraId="5D3E9CAC" w14:textId="67E19F38" w:rsidR="0092212A" w:rsidRDefault="0092212A" w:rsidP="00A3548E"/>
    <w:sectPr w:rsidR="009221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OxMDI0MTYwMzeysDBS0lEKTi0uzszPAymwrAUAo4mrUiwAAAA="/>
  </w:docVars>
  <w:rsids>
    <w:rsidRoot w:val="0083696D"/>
    <w:rsid w:val="00005BE4"/>
    <w:rsid w:val="0005384D"/>
    <w:rsid w:val="000D21E7"/>
    <w:rsid w:val="000D6341"/>
    <w:rsid w:val="000E13DA"/>
    <w:rsid w:val="000E1A2D"/>
    <w:rsid w:val="0013086A"/>
    <w:rsid w:val="00155CFD"/>
    <w:rsid w:val="00155D16"/>
    <w:rsid w:val="001A5CA8"/>
    <w:rsid w:val="001D3AF6"/>
    <w:rsid w:val="001D410E"/>
    <w:rsid w:val="001D4F09"/>
    <w:rsid w:val="001E53A1"/>
    <w:rsid w:val="00207A93"/>
    <w:rsid w:val="00247BE3"/>
    <w:rsid w:val="002C5AB0"/>
    <w:rsid w:val="002E42D7"/>
    <w:rsid w:val="00342339"/>
    <w:rsid w:val="00356565"/>
    <w:rsid w:val="00364C80"/>
    <w:rsid w:val="003A16DC"/>
    <w:rsid w:val="003A7E26"/>
    <w:rsid w:val="003B4AEA"/>
    <w:rsid w:val="003D4751"/>
    <w:rsid w:val="004343BC"/>
    <w:rsid w:val="00460391"/>
    <w:rsid w:val="00467982"/>
    <w:rsid w:val="004961D3"/>
    <w:rsid w:val="004C4A15"/>
    <w:rsid w:val="0054058D"/>
    <w:rsid w:val="005458AE"/>
    <w:rsid w:val="00570E71"/>
    <w:rsid w:val="00592C96"/>
    <w:rsid w:val="005D2C34"/>
    <w:rsid w:val="00601868"/>
    <w:rsid w:val="00626909"/>
    <w:rsid w:val="00637CB3"/>
    <w:rsid w:val="006517DF"/>
    <w:rsid w:val="006C04BB"/>
    <w:rsid w:val="006C05BE"/>
    <w:rsid w:val="006F18B1"/>
    <w:rsid w:val="00703501"/>
    <w:rsid w:val="00712D80"/>
    <w:rsid w:val="00715539"/>
    <w:rsid w:val="00717FF2"/>
    <w:rsid w:val="007B0DB9"/>
    <w:rsid w:val="007B2F20"/>
    <w:rsid w:val="007D4ED9"/>
    <w:rsid w:val="0080241E"/>
    <w:rsid w:val="008143CA"/>
    <w:rsid w:val="00834C42"/>
    <w:rsid w:val="0083696D"/>
    <w:rsid w:val="00840B16"/>
    <w:rsid w:val="008632FF"/>
    <w:rsid w:val="00865E42"/>
    <w:rsid w:val="008B7489"/>
    <w:rsid w:val="00921F33"/>
    <w:rsid w:val="0092212A"/>
    <w:rsid w:val="009271D3"/>
    <w:rsid w:val="0093721A"/>
    <w:rsid w:val="0098157C"/>
    <w:rsid w:val="0098375A"/>
    <w:rsid w:val="009A521E"/>
    <w:rsid w:val="009C710D"/>
    <w:rsid w:val="009D7163"/>
    <w:rsid w:val="00A27E79"/>
    <w:rsid w:val="00A3548E"/>
    <w:rsid w:val="00A662C9"/>
    <w:rsid w:val="00AC0851"/>
    <w:rsid w:val="00AE2750"/>
    <w:rsid w:val="00AF530D"/>
    <w:rsid w:val="00B5121F"/>
    <w:rsid w:val="00BA22C3"/>
    <w:rsid w:val="00BA78C2"/>
    <w:rsid w:val="00BB63E7"/>
    <w:rsid w:val="00BC6411"/>
    <w:rsid w:val="00BD2132"/>
    <w:rsid w:val="00BD321A"/>
    <w:rsid w:val="00C021D7"/>
    <w:rsid w:val="00C741A9"/>
    <w:rsid w:val="00C94C2E"/>
    <w:rsid w:val="00C96221"/>
    <w:rsid w:val="00CC03AF"/>
    <w:rsid w:val="00CF7D11"/>
    <w:rsid w:val="00D139A3"/>
    <w:rsid w:val="00D2238F"/>
    <w:rsid w:val="00D33F3C"/>
    <w:rsid w:val="00D81F4D"/>
    <w:rsid w:val="00DD36BA"/>
    <w:rsid w:val="00DF134D"/>
    <w:rsid w:val="00E07135"/>
    <w:rsid w:val="00E16EAC"/>
    <w:rsid w:val="00EB6B60"/>
    <w:rsid w:val="00ED1569"/>
    <w:rsid w:val="00EE1013"/>
    <w:rsid w:val="00EF0A64"/>
    <w:rsid w:val="00F312EB"/>
    <w:rsid w:val="00F45435"/>
    <w:rsid w:val="00F522E9"/>
    <w:rsid w:val="00F578A4"/>
    <w:rsid w:val="00F721B6"/>
    <w:rsid w:val="00F93D90"/>
    <w:rsid w:val="00F96573"/>
    <w:rsid w:val="00F9736E"/>
    <w:rsid w:val="00FC32CC"/>
    <w:rsid w:val="00FD2BA2"/>
    <w:rsid w:val="00FF4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39198"/>
  <w15:chartTrackingRefBased/>
  <w15:docId w15:val="{C74D7FF6-EEC8-4AFB-802B-50ECF5182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973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0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2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27</TotalTime>
  <Pages>8</Pages>
  <Words>1850</Words>
  <Characters>1055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, Tao</dc:creator>
  <cp:keywords/>
  <dc:description/>
  <cp:lastModifiedBy>tao sun</cp:lastModifiedBy>
  <cp:revision>103</cp:revision>
  <dcterms:created xsi:type="dcterms:W3CDTF">2019-07-01T19:15:00Z</dcterms:created>
  <dcterms:modified xsi:type="dcterms:W3CDTF">2019-11-04T22:05:00Z</dcterms:modified>
</cp:coreProperties>
</file>